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6498" w:rsidRPr="00731FED" w:rsidRDefault="00AF6498" w:rsidP="00AF6498">
      <w:pPr>
        <w:bidi/>
        <w:rPr>
          <w:sz w:val="4"/>
          <w:szCs w:val="4"/>
          <w:rtl/>
        </w:rPr>
      </w:pPr>
    </w:p>
    <w:p w:rsidR="00731FED" w:rsidRPr="00731FED" w:rsidRDefault="00731FED" w:rsidP="00B3433A">
      <w:pPr>
        <w:bidi/>
        <w:spacing w:after="0" w:line="240" w:lineRule="auto"/>
        <w:ind w:right="-540"/>
        <w:rPr>
          <w:rFonts w:ascii="Times New Roman" w:eastAsia="Times New Roman" w:hAnsi="Times New Roman" w:cs="Times New Roman"/>
          <w:sz w:val="16"/>
          <w:szCs w:val="16"/>
          <w:rtl/>
          <w:lang w:bidi="ar-JO"/>
        </w:rPr>
      </w:pPr>
      <w:r w:rsidRPr="00731FED">
        <w:rPr>
          <w:rFonts w:ascii="Simplified Arabic" w:eastAsia="Times New Roman" w:hAnsi="Simplified Arabic" w:cs="Simplified Arabic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71500</wp:posOffset>
                </wp:positionH>
                <wp:positionV relativeFrom="paragraph">
                  <wp:posOffset>191135</wp:posOffset>
                </wp:positionV>
                <wp:extent cx="771525" cy="1095375"/>
                <wp:effectExtent l="9525" t="8890" r="9525" b="1016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1525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1FED" w:rsidRDefault="00B3433A" w:rsidP="00731FED">
                            <w:pPr>
                              <w:jc w:val="center"/>
                              <w:rPr>
                                <w:rFonts w:cs="Khalid Art bold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A6BD050" wp14:editId="35235D50">
                                  <wp:extent cx="624840" cy="995045"/>
                                  <wp:effectExtent l="0" t="0" r="3810" b="0"/>
                                  <wp:docPr id="2" name="Picture 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24840" cy="9950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31FED" w:rsidRPr="00503A99" w:rsidRDefault="00731FED" w:rsidP="00B3433A">
                            <w:pPr>
                              <w:jc w:val="center"/>
                              <w:rPr>
                                <w:rFonts w:cs="Khalid Art bold"/>
                                <w:lang w:bidi="ar-JO"/>
                              </w:rPr>
                            </w:pPr>
                            <w:r w:rsidRPr="00503A99">
                              <w:rPr>
                                <w:rFonts w:cs="Khalid Art bold" w:hint="cs"/>
                                <w:rtl/>
                                <w:lang w:bidi="ar-JO"/>
                              </w:rPr>
                              <w:t>صورة شخص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-45pt;margin-top:15.05pt;width:60.75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">
                <v:textbox>
                  <w:txbxContent>
                    <w:p w:rsidR="00731FED" w:rsidRDefault="00B3433A" w:rsidP="00731FED">
                      <w:pPr>
                        <w:jc w:val="center"/>
                        <w:rPr>
                          <w:rFonts w:cs="Khalid Art bold"/>
                          <w:rtl/>
                          <w:lang w:bidi="ar-J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A6BD050" wp14:editId="35235D50">
                            <wp:extent cx="624840" cy="995045"/>
                            <wp:effectExtent l="0" t="0" r="3810" b="0"/>
                            <wp:docPr id="2" name="Picture 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24840" cy="9950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31FED" w:rsidRPr="00503A99" w:rsidRDefault="00731FED" w:rsidP="00B3433A">
                      <w:pPr>
                        <w:jc w:val="center"/>
                        <w:rPr>
                          <w:rFonts w:cs="Khalid Art bold"/>
                          <w:lang w:bidi="ar-JO"/>
                        </w:rPr>
                      </w:pPr>
                      <w:r w:rsidRPr="00503A99">
                        <w:rPr>
                          <w:rFonts w:cs="Khalid Art bold" w:hint="cs"/>
                          <w:rtl/>
                          <w:lang w:bidi="ar-JO"/>
                        </w:rPr>
                        <w:t>صورة شخصية</w:t>
                      </w:r>
                    </w:p>
                  </w:txbxContent>
                </v:textbox>
              </v:rect>
            </w:pict>
          </mc:Fallback>
        </mc:AlternateContent>
      </w:r>
      <w:r w:rsidRPr="00731FED">
        <w:rPr>
          <w:rFonts w:ascii="Simplified Arabic" w:eastAsia="Times New Roman" w:hAnsi="Simplified Arabic" w:cs="Simplified Arabic"/>
          <w:sz w:val="28"/>
          <w:szCs w:val="28"/>
          <w:rtl/>
          <w:lang w:bidi="ar-JO"/>
        </w:rPr>
        <w:t>التاريخ</w:t>
      </w:r>
      <w:r w:rsidRPr="00731FED">
        <w:rPr>
          <w:rFonts w:ascii="Simplified Arabic" w:eastAsia="Times New Roman" w:hAnsi="Simplified Arabic" w:cs="Simplified Arabic" w:hint="cs"/>
          <w:sz w:val="28"/>
          <w:szCs w:val="28"/>
          <w:rtl/>
          <w:lang w:bidi="ar-JO"/>
        </w:rPr>
        <w:t xml:space="preserve"> </w:t>
      </w:r>
      <w:r w:rsidR="00B3433A">
        <w:rPr>
          <w:rFonts w:ascii="Times New Roman" w:eastAsia="Times New Roman" w:hAnsi="Times New Roman" w:cs="Khalid Art bold"/>
          <w:color w:val="808080"/>
          <w:sz w:val="28"/>
          <w:szCs w:val="28"/>
          <w:lang w:bidi="ar-JO"/>
        </w:rPr>
        <w:t>25/9/2021</w:t>
      </w:r>
    </w:p>
    <w:p w:rsidR="00731FED" w:rsidRPr="00731FED" w:rsidRDefault="00731FED" w:rsidP="00731FED">
      <w:pPr>
        <w:bidi/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rtl/>
          <w:lang w:bidi="ar-JO"/>
        </w:rPr>
      </w:pPr>
    </w:p>
    <w:tbl>
      <w:tblPr>
        <w:bidiVisual/>
        <w:tblW w:w="0" w:type="auto"/>
        <w:tblInd w:w="11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6096"/>
      </w:tblGrid>
      <w:tr w:rsidR="00731FED" w:rsidRPr="00731FED" w:rsidTr="002954D2">
        <w:tc>
          <w:tcPr>
            <w:tcW w:w="6096" w:type="dxa"/>
            <w:shd w:val="clear" w:color="auto" w:fill="D9D9D9"/>
          </w:tcPr>
          <w:p w:rsidR="00731FED" w:rsidRPr="00731FED" w:rsidRDefault="00B3433A" w:rsidP="00731FED">
            <w:pPr>
              <w:shd w:val="clear" w:color="auto" w:fill="F5F5F5"/>
              <w:bidi/>
              <w:spacing w:after="0" w:line="240" w:lineRule="auto"/>
              <w:jc w:val="center"/>
              <w:textAlignment w:val="top"/>
              <w:rPr>
                <w:rFonts w:ascii="Times New Roman" w:eastAsia="Times New Roman" w:hAnsi="Times New Roman" w:cs="Khalid Art bold"/>
                <w:sz w:val="40"/>
                <w:szCs w:val="40"/>
                <w:rtl/>
                <w:lang w:bidi="ar-JO"/>
              </w:rPr>
            </w:pPr>
            <w:r>
              <w:rPr>
                <w:rFonts w:ascii="Arial" w:eastAsia="Times New Roman" w:hAnsi="Arial" w:cs="Khalid Art bold" w:hint="cs"/>
                <w:color w:val="333333"/>
                <w:sz w:val="40"/>
                <w:szCs w:val="40"/>
                <w:rtl/>
                <w:lang w:bidi="ar-JO"/>
              </w:rPr>
              <w:t>ليث ابو عليقة</w:t>
            </w:r>
          </w:p>
        </w:tc>
      </w:tr>
    </w:tbl>
    <w:p w:rsidR="00731FED" w:rsidRPr="00731FED" w:rsidRDefault="00731FED" w:rsidP="00731FED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b/>
          <w:sz w:val="28"/>
          <w:szCs w:val="28"/>
          <w:rtl/>
          <w:lang w:bidi="ar-JO"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معلومات الشخصية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tbl>
      <w:tblPr>
        <w:bidiVisual/>
        <w:tblW w:w="9540" w:type="dxa"/>
        <w:tblInd w:w="-496" w:type="dxa"/>
        <w:tblLook w:val="04A0" w:firstRow="1" w:lastRow="0" w:firstColumn="1" w:lastColumn="0" w:noHBand="0" w:noVBand="1"/>
      </w:tblPr>
      <w:tblGrid>
        <w:gridCol w:w="9540"/>
      </w:tblGrid>
      <w:tr w:rsidR="00731FED" w:rsidRPr="00731FED" w:rsidTr="002954D2">
        <w:tc>
          <w:tcPr>
            <w:tcW w:w="9540" w:type="dxa"/>
          </w:tcPr>
          <w:p w:rsidR="00731FED" w:rsidRPr="00731FED" w:rsidRDefault="00731FED" w:rsidP="00731FED">
            <w:pPr>
              <w:bidi/>
              <w:spacing w:after="0" w:line="360" w:lineRule="auto"/>
              <w:rPr>
                <w:rFonts w:ascii="Simplified Arabic" w:eastAsia="Times New Roman" w:hAnsi="Simplified Arabic" w:cs="Khalid Art bold"/>
                <w:sz w:val="24"/>
                <w:szCs w:val="24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>المسمى الوظيفي:</w:t>
            </w:r>
            <w:r w:rsidR="00B3433A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 xml:space="preserve"> الدكتور ليث ابو عليقه</w:t>
            </w:r>
          </w:p>
        </w:tc>
      </w:tr>
      <w:tr w:rsidR="00731FED" w:rsidRPr="00731FED" w:rsidTr="002954D2">
        <w:tc>
          <w:tcPr>
            <w:tcW w:w="9540" w:type="dxa"/>
          </w:tcPr>
          <w:p w:rsidR="00731FED" w:rsidRPr="00731FED" w:rsidRDefault="00731FED" w:rsidP="00731FED">
            <w:pPr>
              <w:bidi/>
              <w:spacing w:after="0" w:line="360" w:lineRule="auto"/>
              <w:rPr>
                <w:rFonts w:ascii="Simplified Arabic" w:eastAsia="Times New Roman" w:hAnsi="Simplified Arabic" w:cs="Khalid Art bold"/>
                <w:sz w:val="24"/>
                <w:szCs w:val="24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>الرتبة الأكاديمية:</w:t>
            </w:r>
            <w:r w:rsidR="00B3433A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 xml:space="preserve"> استاذ مساعد</w:t>
            </w:r>
          </w:p>
        </w:tc>
      </w:tr>
      <w:tr w:rsidR="00731FED" w:rsidRPr="00731FED" w:rsidTr="002954D2">
        <w:tc>
          <w:tcPr>
            <w:tcW w:w="9540" w:type="dxa"/>
          </w:tcPr>
          <w:p w:rsidR="00731FED" w:rsidRPr="00731FED" w:rsidRDefault="00731FED" w:rsidP="00731FED">
            <w:pPr>
              <w:bidi/>
              <w:spacing w:after="0" w:line="360" w:lineRule="auto"/>
              <w:rPr>
                <w:rFonts w:ascii="Simplified Arabic" w:eastAsia="Times New Roman" w:hAnsi="Simplified Arabic" w:cs="Khalid Art bold"/>
                <w:sz w:val="24"/>
                <w:szCs w:val="24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>تاريخ الولادة ومكان</w:t>
            </w:r>
            <w:r w:rsidRPr="00731FED">
              <w:rPr>
                <w:rFonts w:ascii="Candara" w:eastAsia="Times New Roman" w:hAnsi="Candara" w:cs="Khalid Art bold" w:hint="cs"/>
                <w:sz w:val="24"/>
                <w:szCs w:val="24"/>
                <w:rtl/>
                <w:lang w:bidi="ar-JO"/>
              </w:rPr>
              <w:t>ها:</w:t>
            </w:r>
            <w:r w:rsidR="00B3433A">
              <w:rPr>
                <w:rFonts w:ascii="Candara" w:eastAsia="Times New Roman" w:hAnsi="Candara" w:cs="Khalid Art bold" w:hint="cs"/>
                <w:sz w:val="24"/>
                <w:szCs w:val="24"/>
                <w:rtl/>
                <w:lang w:bidi="ar-JO"/>
              </w:rPr>
              <w:t xml:space="preserve"> اربد     29/9/1989</w:t>
            </w:r>
          </w:p>
        </w:tc>
      </w:tr>
      <w:tr w:rsidR="00731FED" w:rsidRPr="00731FED" w:rsidTr="002954D2">
        <w:tc>
          <w:tcPr>
            <w:tcW w:w="9540" w:type="dxa"/>
          </w:tcPr>
          <w:p w:rsidR="00731FED" w:rsidRPr="00731FED" w:rsidRDefault="00731FED" w:rsidP="00731FED">
            <w:pPr>
              <w:bidi/>
              <w:spacing w:after="0" w:line="360" w:lineRule="auto"/>
              <w:rPr>
                <w:rFonts w:ascii="Simplified Arabic" w:eastAsia="Times New Roman" w:hAnsi="Simplified Arabic" w:cs="Khalid Art bold"/>
                <w:sz w:val="24"/>
                <w:szCs w:val="24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>الجنسية:</w:t>
            </w:r>
            <w:r w:rsidR="00B3433A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 xml:space="preserve"> اردني</w:t>
            </w:r>
          </w:p>
        </w:tc>
      </w:tr>
      <w:tr w:rsidR="00731FED" w:rsidRPr="00731FED" w:rsidTr="002954D2">
        <w:tc>
          <w:tcPr>
            <w:tcW w:w="9540" w:type="dxa"/>
          </w:tcPr>
          <w:p w:rsidR="00731FED" w:rsidRPr="00731FED" w:rsidRDefault="00731FED" w:rsidP="00731FED">
            <w:pPr>
              <w:bidi/>
              <w:spacing w:after="0" w:line="360" w:lineRule="auto"/>
              <w:rPr>
                <w:rFonts w:ascii="Simplified Arabic" w:eastAsia="Times New Roman" w:hAnsi="Simplified Arabic" w:cs="Khalid Art bold"/>
                <w:sz w:val="24"/>
                <w:szCs w:val="24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>العنوان:</w:t>
            </w:r>
            <w:r w:rsidR="00B3433A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 xml:space="preserve"> اربد </w:t>
            </w:r>
            <w:r w:rsidR="00B3433A">
              <w:rPr>
                <w:rFonts w:ascii="Candara" w:eastAsia="Times New Roman" w:hAnsi="Candara" w:cs="Khalid Art bold"/>
                <w:sz w:val="24"/>
                <w:szCs w:val="24"/>
                <w:rtl/>
              </w:rPr>
              <w:t>–</w:t>
            </w:r>
            <w:r w:rsidR="00B3433A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 xml:space="preserve"> الاردن</w:t>
            </w:r>
          </w:p>
        </w:tc>
      </w:tr>
      <w:tr w:rsidR="00731FED" w:rsidRPr="00731FED" w:rsidTr="002954D2">
        <w:tc>
          <w:tcPr>
            <w:tcW w:w="9540" w:type="dxa"/>
          </w:tcPr>
          <w:p w:rsidR="00731FED" w:rsidRPr="00731FED" w:rsidRDefault="00731FED" w:rsidP="00731FED">
            <w:pPr>
              <w:bidi/>
              <w:spacing w:after="0" w:line="360" w:lineRule="auto"/>
              <w:rPr>
                <w:rFonts w:ascii="Simplified Arabic" w:eastAsia="Times New Roman" w:hAnsi="Simplified Arabic" w:cs="Khalid Art bold"/>
                <w:sz w:val="24"/>
                <w:szCs w:val="24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>رقم الهاتف:</w:t>
            </w:r>
            <w:r w:rsidR="00B3433A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 xml:space="preserve"> 00962799716333</w:t>
            </w:r>
          </w:p>
        </w:tc>
      </w:tr>
      <w:tr w:rsidR="00731FED" w:rsidRPr="00731FED" w:rsidTr="002954D2">
        <w:tc>
          <w:tcPr>
            <w:tcW w:w="9540" w:type="dxa"/>
          </w:tcPr>
          <w:p w:rsidR="00731FED" w:rsidRPr="00731FED" w:rsidRDefault="00731FED" w:rsidP="00731FED">
            <w:pPr>
              <w:bidi/>
              <w:spacing w:after="0" w:line="360" w:lineRule="auto"/>
              <w:rPr>
                <w:rFonts w:ascii="Simplified Arabic" w:eastAsia="Times New Roman" w:hAnsi="Simplified Arabic" w:cs="Khalid Art bold"/>
                <w:sz w:val="24"/>
                <w:szCs w:val="24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sz w:val="24"/>
                <w:szCs w:val="24"/>
                <w:rtl/>
              </w:rPr>
              <w:t>البريد الإلكتروني:</w:t>
            </w:r>
            <w:r w:rsidR="00B3433A">
              <w:rPr>
                <w:rFonts w:ascii="Candara" w:eastAsia="Times New Roman" w:hAnsi="Candara" w:cs="Khalid Art bold"/>
                <w:sz w:val="24"/>
                <w:szCs w:val="24"/>
              </w:rPr>
              <w:t>laythdyabat@aau.edu.jo</w:t>
            </w:r>
          </w:p>
        </w:tc>
      </w:tr>
    </w:tbl>
    <w:p w:rsidR="00731FED" w:rsidRPr="00731FED" w:rsidRDefault="00731FED" w:rsidP="00731FED">
      <w:pPr>
        <w:bidi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b/>
          <w:sz w:val="28"/>
          <w:szCs w:val="28"/>
          <w:rtl/>
          <w:lang w:bidi="ar-JO"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مؤهلات العلمية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tbl>
      <w:tblPr>
        <w:bidiVisual/>
        <w:tblW w:w="9540" w:type="dxa"/>
        <w:tblInd w:w="-496" w:type="dxa"/>
        <w:tblLook w:val="04A0" w:firstRow="1" w:lastRow="0" w:firstColumn="1" w:lastColumn="0" w:noHBand="0" w:noVBand="1"/>
      </w:tblPr>
      <w:tblGrid>
        <w:gridCol w:w="1980"/>
        <w:gridCol w:w="2340"/>
        <w:gridCol w:w="1980"/>
        <w:gridCol w:w="1800"/>
        <w:gridCol w:w="1440"/>
      </w:tblGrid>
      <w:tr w:rsidR="00731FED" w:rsidRPr="00731FED" w:rsidTr="002954D2">
        <w:tc>
          <w:tcPr>
            <w:tcW w:w="198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درجة</w:t>
            </w:r>
          </w:p>
        </w:tc>
        <w:tc>
          <w:tcPr>
            <w:tcW w:w="234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تخصص الدقيق</w:t>
            </w:r>
          </w:p>
        </w:tc>
        <w:tc>
          <w:tcPr>
            <w:tcW w:w="1980" w:type="dxa"/>
            <w:vAlign w:val="center"/>
          </w:tcPr>
          <w:p w:rsidR="00731FED" w:rsidRPr="00731FED" w:rsidRDefault="00731FED" w:rsidP="00731FED">
            <w:pPr>
              <w:tabs>
                <w:tab w:val="right" w:pos="612"/>
              </w:tabs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  <w:rtl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مدة الدراسة</w:t>
            </w:r>
          </w:p>
          <w:p w:rsidR="00731FED" w:rsidRPr="00731FED" w:rsidRDefault="00731FED" w:rsidP="00731FED">
            <w:pPr>
              <w:tabs>
                <w:tab w:val="right" w:pos="612"/>
              </w:tabs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rtl/>
              </w:rPr>
              <w:t>(من-الى)</w:t>
            </w:r>
          </w:p>
        </w:tc>
        <w:tc>
          <w:tcPr>
            <w:tcW w:w="180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جامعة</w:t>
            </w:r>
          </w:p>
        </w:tc>
        <w:tc>
          <w:tcPr>
            <w:tcW w:w="144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بلد</w:t>
            </w:r>
          </w:p>
        </w:tc>
      </w:tr>
      <w:tr w:rsidR="00731FED" w:rsidRPr="00731FED" w:rsidTr="002954D2">
        <w:tc>
          <w:tcPr>
            <w:tcW w:w="1980" w:type="dxa"/>
            <w:vAlign w:val="center"/>
          </w:tcPr>
          <w:p w:rsidR="00731FED" w:rsidRPr="00731FED" w:rsidRDefault="00B3433A" w:rsidP="00731FED">
            <w:pPr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دكتوراه</w:t>
            </w:r>
          </w:p>
        </w:tc>
        <w:tc>
          <w:tcPr>
            <w:tcW w:w="2340" w:type="dxa"/>
            <w:vAlign w:val="center"/>
          </w:tcPr>
          <w:p w:rsidR="00731FED" w:rsidRPr="00731FED" w:rsidRDefault="00B3433A" w:rsidP="00731FED">
            <w:pPr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علم حسوب</w:t>
            </w:r>
          </w:p>
        </w:tc>
        <w:tc>
          <w:tcPr>
            <w:tcW w:w="1980" w:type="dxa"/>
            <w:vAlign w:val="center"/>
          </w:tcPr>
          <w:p w:rsidR="00731FED" w:rsidRPr="00731FED" w:rsidRDefault="00B3433A" w:rsidP="00731FED">
            <w:pPr>
              <w:tabs>
                <w:tab w:val="right" w:pos="612"/>
              </w:tabs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2015-2018</w:t>
            </w:r>
          </w:p>
        </w:tc>
        <w:tc>
          <w:tcPr>
            <w:tcW w:w="1800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جامعه العلوم الماليزيه</w:t>
            </w:r>
          </w:p>
        </w:tc>
        <w:tc>
          <w:tcPr>
            <w:tcW w:w="1440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ماليزيا</w:t>
            </w:r>
          </w:p>
        </w:tc>
      </w:tr>
      <w:tr w:rsidR="00B3433A" w:rsidRPr="00731FED" w:rsidTr="002954D2">
        <w:tc>
          <w:tcPr>
            <w:tcW w:w="1980" w:type="dxa"/>
            <w:vAlign w:val="center"/>
          </w:tcPr>
          <w:p w:rsidR="00B3433A" w:rsidRPr="00731FED" w:rsidRDefault="00B3433A" w:rsidP="00B3433A">
            <w:pPr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ماجستير</w:t>
            </w:r>
          </w:p>
        </w:tc>
        <w:tc>
          <w:tcPr>
            <w:tcW w:w="2340" w:type="dxa"/>
            <w:vAlign w:val="center"/>
          </w:tcPr>
          <w:p w:rsidR="00B3433A" w:rsidRPr="00731FED" w:rsidRDefault="00B3433A" w:rsidP="00B3433A">
            <w:pPr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علم حاسوب</w:t>
            </w:r>
          </w:p>
        </w:tc>
        <w:tc>
          <w:tcPr>
            <w:tcW w:w="1980" w:type="dxa"/>
            <w:vAlign w:val="center"/>
          </w:tcPr>
          <w:p w:rsidR="00B3433A" w:rsidRPr="00731FED" w:rsidRDefault="00B3433A" w:rsidP="00B3433A">
            <w:pPr>
              <w:tabs>
                <w:tab w:val="right" w:pos="612"/>
              </w:tabs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2011-2014</w:t>
            </w:r>
          </w:p>
        </w:tc>
        <w:tc>
          <w:tcPr>
            <w:tcW w:w="1800" w:type="dxa"/>
            <w:vAlign w:val="center"/>
          </w:tcPr>
          <w:p w:rsidR="00B3433A" w:rsidRPr="00731FED" w:rsidRDefault="00B3433A" w:rsidP="00B3433A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جامعه ال البيت</w:t>
            </w:r>
          </w:p>
        </w:tc>
        <w:tc>
          <w:tcPr>
            <w:tcW w:w="1440" w:type="dxa"/>
            <w:vAlign w:val="center"/>
          </w:tcPr>
          <w:p w:rsidR="00B3433A" w:rsidRPr="00731FED" w:rsidRDefault="00B3433A" w:rsidP="00B3433A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الاردن</w:t>
            </w:r>
          </w:p>
        </w:tc>
      </w:tr>
      <w:tr w:rsidR="00B3433A" w:rsidRPr="00731FED" w:rsidTr="002954D2">
        <w:tc>
          <w:tcPr>
            <w:tcW w:w="1980" w:type="dxa"/>
            <w:vAlign w:val="center"/>
          </w:tcPr>
          <w:p w:rsidR="00B3433A" w:rsidRPr="00731FED" w:rsidRDefault="00B3433A" w:rsidP="00B3433A">
            <w:pPr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بكالوريوس</w:t>
            </w:r>
          </w:p>
        </w:tc>
        <w:tc>
          <w:tcPr>
            <w:tcW w:w="2340" w:type="dxa"/>
            <w:vAlign w:val="center"/>
          </w:tcPr>
          <w:p w:rsidR="00B3433A" w:rsidRPr="00731FED" w:rsidRDefault="00B3433A" w:rsidP="00B3433A">
            <w:pPr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نظم معلومات حاسوبية</w:t>
            </w:r>
          </w:p>
        </w:tc>
        <w:tc>
          <w:tcPr>
            <w:tcW w:w="1980" w:type="dxa"/>
            <w:vAlign w:val="center"/>
          </w:tcPr>
          <w:p w:rsidR="00B3433A" w:rsidRPr="00731FED" w:rsidRDefault="00B3433A" w:rsidP="00B3433A">
            <w:pPr>
              <w:tabs>
                <w:tab w:val="right" w:pos="612"/>
              </w:tabs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2007-2011</w:t>
            </w:r>
          </w:p>
        </w:tc>
        <w:tc>
          <w:tcPr>
            <w:tcW w:w="1800" w:type="dxa"/>
            <w:vAlign w:val="center"/>
          </w:tcPr>
          <w:p w:rsidR="00B3433A" w:rsidRPr="00731FED" w:rsidRDefault="00B3433A" w:rsidP="00B3433A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جامعه ال البيت</w:t>
            </w:r>
          </w:p>
        </w:tc>
        <w:tc>
          <w:tcPr>
            <w:tcW w:w="1440" w:type="dxa"/>
            <w:vAlign w:val="center"/>
          </w:tcPr>
          <w:p w:rsidR="00B3433A" w:rsidRPr="00731FED" w:rsidRDefault="00B3433A" w:rsidP="00B3433A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الاردن</w:t>
            </w:r>
          </w:p>
        </w:tc>
      </w:tr>
      <w:tr w:rsidR="00B3433A" w:rsidRPr="00731FED" w:rsidTr="002954D2">
        <w:tc>
          <w:tcPr>
            <w:tcW w:w="1980" w:type="dxa"/>
            <w:vAlign w:val="center"/>
          </w:tcPr>
          <w:p w:rsidR="00B3433A" w:rsidRPr="00731FED" w:rsidRDefault="00B3433A" w:rsidP="00B3433A">
            <w:pPr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2340" w:type="dxa"/>
            <w:vAlign w:val="center"/>
          </w:tcPr>
          <w:p w:rsidR="00B3433A" w:rsidRPr="00731FED" w:rsidRDefault="00B3433A" w:rsidP="00B3433A">
            <w:pPr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980" w:type="dxa"/>
            <w:vAlign w:val="center"/>
          </w:tcPr>
          <w:p w:rsidR="00B3433A" w:rsidRPr="00731FED" w:rsidRDefault="00B3433A" w:rsidP="00B3433A">
            <w:pPr>
              <w:tabs>
                <w:tab w:val="right" w:pos="612"/>
              </w:tabs>
              <w:bidi/>
              <w:spacing w:after="0" w:line="24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800" w:type="dxa"/>
            <w:vAlign w:val="center"/>
          </w:tcPr>
          <w:p w:rsidR="00B3433A" w:rsidRPr="00731FED" w:rsidRDefault="00B3433A" w:rsidP="00B3433A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440" w:type="dxa"/>
            <w:vAlign w:val="center"/>
          </w:tcPr>
          <w:p w:rsidR="00B3433A" w:rsidRPr="00731FED" w:rsidRDefault="00B3433A" w:rsidP="00B3433A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</w:tr>
    </w:tbl>
    <w:p w:rsidR="00731FED" w:rsidRPr="00731FED" w:rsidRDefault="00731FED" w:rsidP="00731FED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  <w:rtl/>
          <w:lang w:bidi="ar-JO"/>
        </w:rPr>
      </w:pPr>
    </w:p>
    <w:p w:rsidR="00731FED" w:rsidRPr="00731FED" w:rsidRDefault="00B3433A" w:rsidP="00731FED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  <w:rtl/>
          <w:lang w:bidi="ar-JO"/>
        </w:rPr>
      </w:pPr>
      <w:r>
        <w:rPr>
          <w:rFonts w:ascii="Times New Roman" w:eastAsia="Times New Roman" w:hAnsi="Times New Roman" w:cs="Times New Roman" w:hint="cs"/>
          <w:sz w:val="4"/>
          <w:szCs w:val="4"/>
          <w:rtl/>
          <w:lang w:bidi="ar-JO"/>
        </w:rPr>
        <w:t>ب</w:t>
      </w:r>
    </w:p>
    <w:p w:rsidR="00731FED" w:rsidRPr="00731FED" w:rsidRDefault="00731FED" w:rsidP="00731FED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  <w:rtl/>
          <w:lang w:bidi="ar-JO"/>
        </w:rPr>
      </w:pPr>
    </w:p>
    <w:p w:rsidR="00731FED" w:rsidRPr="00731FED" w:rsidRDefault="00731FED" w:rsidP="00731FED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  <w:rtl/>
          <w:lang w:bidi="ar-JO"/>
        </w:rPr>
      </w:pPr>
      <w:r w:rsidRPr="00731FED">
        <w:rPr>
          <w:rFonts w:ascii="Times New Roman" w:eastAsia="Times New Roman" w:hAnsi="Times New Roman" w:cs="Times New Roman"/>
          <w:sz w:val="4"/>
          <w:szCs w:val="4"/>
          <w:rtl/>
          <w:lang w:bidi="ar-JO"/>
        </w:rPr>
        <w:br w:type="page"/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b/>
          <w:sz w:val="28"/>
          <w:szCs w:val="28"/>
          <w:rtl/>
          <w:lang w:bidi="ar-JO"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خبر</w:t>
      </w: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  <w:lang w:bidi="ar-JO"/>
        </w:rPr>
        <w:t>ات</w:t>
      </w: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 xml:space="preserve"> التدريسية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tbl>
      <w:tblPr>
        <w:bidiVisual/>
        <w:tblW w:w="9540" w:type="dxa"/>
        <w:tblInd w:w="-496" w:type="dxa"/>
        <w:tblLook w:val="04A0" w:firstRow="1" w:lastRow="0" w:firstColumn="1" w:lastColumn="0" w:noHBand="0" w:noVBand="1"/>
      </w:tblPr>
      <w:tblGrid>
        <w:gridCol w:w="1710"/>
        <w:gridCol w:w="2070"/>
        <w:gridCol w:w="1860"/>
        <w:gridCol w:w="2107"/>
        <w:gridCol w:w="1793"/>
      </w:tblGrid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  <w:rtl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مدة العمل</w:t>
            </w: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Times New Roman" w:eastAsia="Times New Roman" w:hAnsi="Times New Roman" w:cs="Khalid Art bold" w:hint="cs"/>
                <w:color w:val="000000"/>
                <w:sz w:val="28"/>
                <w:szCs w:val="28"/>
                <w:rtl/>
                <w:lang w:bidi="ar-JO"/>
              </w:rPr>
              <w:t>الرتبة</w:t>
            </w:r>
          </w:p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Times New Roman" w:eastAsia="Times New Roman" w:hAnsi="Times New Roman" w:cs="Khalid Art bold" w:hint="cs"/>
                <w:color w:val="000000"/>
                <w:sz w:val="28"/>
                <w:szCs w:val="28"/>
                <w:rtl/>
                <w:lang w:bidi="ar-JO"/>
              </w:rPr>
              <w:t>الأكاديمية</w:t>
            </w:r>
          </w:p>
        </w:tc>
        <w:tc>
          <w:tcPr>
            <w:tcW w:w="186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Times New Roman" w:eastAsia="Times New Roman" w:hAnsi="Times New Roman" w:cs="Khalid Art bold" w:hint="cs"/>
                <w:color w:val="000000"/>
                <w:sz w:val="28"/>
                <w:szCs w:val="28"/>
                <w:rtl/>
                <w:lang w:bidi="ar-JO"/>
              </w:rPr>
              <w:t>المؤسسة</w:t>
            </w:r>
          </w:p>
        </w:tc>
        <w:tc>
          <w:tcPr>
            <w:tcW w:w="2107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قسم/الكلية</w:t>
            </w:r>
          </w:p>
        </w:tc>
        <w:tc>
          <w:tcPr>
            <w:tcW w:w="1793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بلد</w:t>
            </w: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4</w:t>
            </w:r>
          </w:p>
        </w:tc>
        <w:tc>
          <w:tcPr>
            <w:tcW w:w="2070" w:type="dxa"/>
            <w:vAlign w:val="center"/>
          </w:tcPr>
          <w:p w:rsidR="00731FED" w:rsidRPr="00731FED" w:rsidRDefault="00B3433A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eastAsia="Times New Roman" w:hAnsi="Times New Roman" w:cs="Khalid Art bold" w:hint="cs"/>
                <w:color w:val="7F7F7F"/>
                <w:sz w:val="28"/>
                <w:szCs w:val="28"/>
                <w:rtl/>
                <w:lang w:bidi="ar-JO"/>
              </w:rPr>
              <w:t>استاذ مساعد</w:t>
            </w:r>
          </w:p>
        </w:tc>
        <w:tc>
          <w:tcPr>
            <w:tcW w:w="1860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eastAsia="Times New Roman" w:hAnsi="Times New Roman" w:cs="Khalid Art bold" w:hint="cs"/>
                <w:color w:val="7F7F7F"/>
                <w:sz w:val="28"/>
                <w:szCs w:val="28"/>
                <w:rtl/>
                <w:lang w:bidi="ar-JO"/>
              </w:rPr>
              <w:t>جامعه عمان العربيه</w:t>
            </w:r>
          </w:p>
        </w:tc>
        <w:tc>
          <w:tcPr>
            <w:tcW w:w="2107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كلية العلوم الحاسوبية و المعلوماتيه</w:t>
            </w:r>
          </w:p>
        </w:tc>
        <w:tc>
          <w:tcPr>
            <w:tcW w:w="1793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الاردن</w:t>
            </w: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0.3</w:t>
            </w:r>
          </w:p>
        </w:tc>
        <w:tc>
          <w:tcPr>
            <w:tcW w:w="2070" w:type="dxa"/>
            <w:vAlign w:val="center"/>
          </w:tcPr>
          <w:p w:rsidR="00731FED" w:rsidRPr="00731FED" w:rsidRDefault="00B3433A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eastAsia="Times New Roman" w:hAnsi="Times New Roman" w:cs="Khalid Art bold" w:hint="cs"/>
                <w:color w:val="7F7F7F"/>
                <w:sz w:val="28"/>
                <w:szCs w:val="28"/>
                <w:rtl/>
                <w:lang w:bidi="ar-JO"/>
              </w:rPr>
              <w:t>محاضر غير متفرغ</w:t>
            </w:r>
          </w:p>
        </w:tc>
        <w:tc>
          <w:tcPr>
            <w:tcW w:w="1860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eastAsia="Times New Roman" w:hAnsi="Times New Roman" w:cs="Khalid Art bold" w:hint="cs"/>
                <w:color w:val="7F7F7F"/>
                <w:sz w:val="28"/>
                <w:szCs w:val="28"/>
                <w:rtl/>
                <w:lang w:bidi="ar-JO"/>
              </w:rPr>
              <w:t xml:space="preserve">جامعة العلوم والتكنولوجيا </w:t>
            </w:r>
          </w:p>
        </w:tc>
        <w:tc>
          <w:tcPr>
            <w:tcW w:w="2107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علم الحسوب</w:t>
            </w:r>
          </w:p>
        </w:tc>
        <w:tc>
          <w:tcPr>
            <w:tcW w:w="1793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الاردن</w:t>
            </w: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186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2107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793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186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2107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793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186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2107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793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186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2107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793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</w:tr>
    </w:tbl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خبرات أخرى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tbl>
      <w:tblPr>
        <w:bidiVisual/>
        <w:tblW w:w="9540" w:type="dxa"/>
        <w:tblInd w:w="-496" w:type="dxa"/>
        <w:tblLook w:val="04A0" w:firstRow="1" w:lastRow="0" w:firstColumn="1" w:lastColumn="0" w:noHBand="0" w:noVBand="1"/>
      </w:tblPr>
      <w:tblGrid>
        <w:gridCol w:w="1710"/>
        <w:gridCol w:w="2070"/>
        <w:gridCol w:w="1890"/>
        <w:gridCol w:w="2070"/>
        <w:gridCol w:w="1800"/>
      </w:tblGrid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  <w:rtl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مدة العمل</w:t>
            </w: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Times New Roman" w:eastAsia="Times New Roman" w:hAnsi="Times New Roman" w:cs="Khalid Art bold" w:hint="cs"/>
                <w:color w:val="000000"/>
                <w:sz w:val="28"/>
                <w:szCs w:val="28"/>
                <w:rtl/>
                <w:lang w:bidi="ar-JO"/>
              </w:rPr>
              <w:t>الرتبة</w:t>
            </w:r>
          </w:p>
        </w:tc>
        <w:tc>
          <w:tcPr>
            <w:tcW w:w="189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Times New Roman" w:eastAsia="Times New Roman" w:hAnsi="Times New Roman" w:cs="Khalid Art bold" w:hint="cs"/>
                <w:color w:val="000000"/>
                <w:sz w:val="28"/>
                <w:szCs w:val="28"/>
                <w:rtl/>
                <w:lang w:bidi="ar-JO"/>
              </w:rPr>
              <w:t>المؤسسة</w:t>
            </w: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قسم/الكلية</w:t>
            </w:r>
          </w:p>
        </w:tc>
        <w:tc>
          <w:tcPr>
            <w:tcW w:w="180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بلد</w:t>
            </w: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1</w:t>
            </w:r>
          </w:p>
        </w:tc>
        <w:tc>
          <w:tcPr>
            <w:tcW w:w="2070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eastAsia="Times New Roman" w:hAnsi="Times New Roman" w:cs="Khalid Art bold" w:hint="cs"/>
                <w:color w:val="7F7F7F"/>
                <w:sz w:val="28"/>
                <w:szCs w:val="28"/>
                <w:rtl/>
                <w:lang w:bidi="ar-JO"/>
              </w:rPr>
              <w:t>باحث</w:t>
            </w:r>
          </w:p>
        </w:tc>
        <w:tc>
          <w:tcPr>
            <w:tcW w:w="1890" w:type="dxa"/>
            <w:vAlign w:val="center"/>
          </w:tcPr>
          <w:p w:rsidR="00731FED" w:rsidRPr="00731FED" w:rsidRDefault="00B3433A" w:rsidP="00B3433A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eastAsia="Times New Roman" w:hAnsi="Times New Roman" w:cs="Khalid Art bold" w:hint="cs"/>
                <w:color w:val="7F7F7F"/>
                <w:sz w:val="28"/>
                <w:szCs w:val="28"/>
                <w:rtl/>
                <w:lang w:bidi="ar-JO"/>
              </w:rPr>
              <w:t>جامعه العلوم الماليزيه</w:t>
            </w:r>
          </w:p>
        </w:tc>
        <w:tc>
          <w:tcPr>
            <w:tcW w:w="2070" w:type="dxa"/>
            <w:vAlign w:val="center"/>
          </w:tcPr>
          <w:p w:rsidR="00731FED" w:rsidRPr="00731FED" w:rsidRDefault="00B3433A" w:rsidP="00B3433A">
            <w:pPr>
              <w:bidi/>
              <w:spacing w:after="0" w:line="360" w:lineRule="auto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علم الحاسوب</w:t>
            </w:r>
          </w:p>
        </w:tc>
        <w:tc>
          <w:tcPr>
            <w:tcW w:w="1800" w:type="dxa"/>
            <w:vAlign w:val="center"/>
          </w:tcPr>
          <w:p w:rsidR="00731FED" w:rsidRPr="00731FED" w:rsidRDefault="00B3433A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ماليزيا</w:t>
            </w: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D71CD4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2</w:t>
            </w:r>
          </w:p>
        </w:tc>
        <w:tc>
          <w:tcPr>
            <w:tcW w:w="2070" w:type="dxa"/>
            <w:vAlign w:val="center"/>
          </w:tcPr>
          <w:p w:rsidR="00731FED" w:rsidRPr="00731FED" w:rsidRDefault="00D71CD4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eastAsia="Times New Roman" w:hAnsi="Times New Roman" w:cs="Khalid Art bold" w:hint="cs"/>
                <w:color w:val="7F7F7F"/>
                <w:sz w:val="28"/>
                <w:szCs w:val="28"/>
                <w:rtl/>
                <w:lang w:bidi="ar-JO"/>
              </w:rPr>
              <w:t>نائب عميد البحث العلمي والدراسات العليا</w:t>
            </w:r>
          </w:p>
        </w:tc>
        <w:tc>
          <w:tcPr>
            <w:tcW w:w="1890" w:type="dxa"/>
            <w:vAlign w:val="center"/>
          </w:tcPr>
          <w:p w:rsidR="00731FED" w:rsidRPr="00731FED" w:rsidRDefault="00D71CD4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eastAsia="Times New Roman" w:hAnsi="Times New Roman" w:cs="Khalid Art bold" w:hint="cs"/>
                <w:color w:val="7F7F7F"/>
                <w:sz w:val="28"/>
                <w:szCs w:val="28"/>
                <w:rtl/>
                <w:lang w:bidi="ar-JO"/>
              </w:rPr>
              <w:t>جامعه عمان العربيه</w:t>
            </w:r>
          </w:p>
        </w:tc>
        <w:tc>
          <w:tcPr>
            <w:tcW w:w="2070" w:type="dxa"/>
            <w:vAlign w:val="center"/>
          </w:tcPr>
          <w:p w:rsidR="00731FED" w:rsidRPr="00731FED" w:rsidRDefault="00D71CD4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عماده البحث العلمي</w:t>
            </w:r>
          </w:p>
        </w:tc>
        <w:tc>
          <w:tcPr>
            <w:tcW w:w="1800" w:type="dxa"/>
            <w:vAlign w:val="center"/>
          </w:tcPr>
          <w:p w:rsidR="00731FED" w:rsidRPr="00731FED" w:rsidRDefault="00D71CD4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  <w:r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الاردن</w:t>
            </w:r>
            <w:bookmarkStart w:id="0" w:name="_GoBack"/>
            <w:bookmarkEnd w:id="0"/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189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80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189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80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189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80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</w:tr>
      <w:tr w:rsidR="00731FED" w:rsidRPr="00731FED" w:rsidTr="002954D2">
        <w:tc>
          <w:tcPr>
            <w:tcW w:w="171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189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Times New Roman" w:eastAsia="Times New Roman" w:hAnsi="Times New Roman" w:cs="Khalid Art bold"/>
                <w:color w:val="7F7F7F"/>
                <w:sz w:val="28"/>
                <w:szCs w:val="28"/>
                <w:rtl/>
                <w:lang w:bidi="ar-JO"/>
              </w:rPr>
            </w:pP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  <w:tc>
          <w:tcPr>
            <w:tcW w:w="1800" w:type="dxa"/>
            <w:vAlign w:val="center"/>
          </w:tcPr>
          <w:p w:rsidR="00731FED" w:rsidRPr="00731FED" w:rsidRDefault="00731FED" w:rsidP="00731FED">
            <w:pPr>
              <w:bidi/>
              <w:spacing w:after="0" w:line="360" w:lineRule="auto"/>
              <w:jc w:val="center"/>
              <w:rPr>
                <w:rFonts w:ascii="Candara" w:eastAsia="Times New Roman" w:hAnsi="Candara" w:cs="Khalid Art bold"/>
                <w:color w:val="7F7F7F"/>
                <w:sz w:val="28"/>
                <w:szCs w:val="28"/>
                <w:rtl/>
              </w:rPr>
            </w:pPr>
          </w:p>
        </w:tc>
      </w:tr>
    </w:tbl>
    <w:p w:rsidR="00731FED" w:rsidRPr="00731FED" w:rsidRDefault="00731FED" w:rsidP="00731FED">
      <w:pPr>
        <w:bidi/>
        <w:spacing w:after="0" w:line="240" w:lineRule="auto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  <w:r w:rsidRPr="00731FED"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  <w:lastRenderedPageBreak/>
        <w:br w:type="page"/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4"/>
          <w:szCs w:val="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  <w:lang w:bidi="ar-JO"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منشورات</w:t>
      </w: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  <w:lang w:bidi="ar-JO"/>
        </w:rPr>
        <w:t xml:space="preserve"> والمؤلفات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6"/>
          <w:szCs w:val="6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6"/>
          <w:szCs w:val="6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مجلات</w:t>
      </w:r>
    </w:p>
    <w:p w:rsidR="00731FED" w:rsidRPr="00731FED" w:rsidRDefault="00731FED" w:rsidP="00731FED">
      <w:pPr>
        <w:bidi/>
        <w:spacing w:after="0" w:line="240" w:lineRule="auto"/>
        <w:rPr>
          <w:rFonts w:ascii="Times New Roman" w:eastAsia="Times New Roman" w:hAnsi="Times New Roman" w:cs="Times New Roman"/>
          <w:sz w:val="4"/>
          <w:szCs w:val="4"/>
          <w:rtl/>
          <w:lang w:bidi="ar-JO"/>
        </w:rPr>
      </w:pPr>
    </w:p>
    <w:tbl>
      <w:tblPr>
        <w:bidiVisual/>
        <w:tblW w:w="9540" w:type="dxa"/>
        <w:tblInd w:w="-496" w:type="dxa"/>
        <w:tblLook w:val="04A0" w:firstRow="1" w:lastRow="0" w:firstColumn="1" w:lastColumn="0" w:noHBand="0" w:noVBand="1"/>
      </w:tblPr>
      <w:tblGrid>
        <w:gridCol w:w="2880"/>
        <w:gridCol w:w="2070"/>
        <w:gridCol w:w="1548"/>
        <w:gridCol w:w="1602"/>
        <w:gridCol w:w="1440"/>
      </w:tblGrid>
      <w:tr w:rsidR="00731FED" w:rsidRPr="00731FED" w:rsidTr="002954D2">
        <w:trPr>
          <w:trHeight w:val="549"/>
        </w:trPr>
        <w:tc>
          <w:tcPr>
            <w:tcW w:w="2880" w:type="dxa"/>
            <w:vAlign w:val="center"/>
          </w:tcPr>
          <w:p w:rsidR="00731FED" w:rsidRPr="00731FED" w:rsidRDefault="00731FED" w:rsidP="00731FED">
            <w:pPr>
              <w:tabs>
                <w:tab w:val="right" w:pos="489"/>
                <w:tab w:val="right" w:pos="1659"/>
              </w:tabs>
              <w:bidi/>
              <w:spacing w:after="0" w:line="240" w:lineRule="auto"/>
              <w:ind w:right="342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  <w:rtl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مؤلفون</w:t>
            </w:r>
          </w:p>
          <w:p w:rsidR="00731FED" w:rsidRPr="00731FED" w:rsidRDefault="00731FED" w:rsidP="00731FED">
            <w:pPr>
              <w:tabs>
                <w:tab w:val="right" w:pos="489"/>
                <w:tab w:val="right" w:pos="1659"/>
              </w:tabs>
              <w:bidi/>
              <w:spacing w:after="0" w:line="240" w:lineRule="auto"/>
              <w:ind w:right="342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0"/>
                <w:szCs w:val="20"/>
                <w:rtl/>
              </w:rPr>
              <w:t>(بالترتيب)</w:t>
            </w:r>
          </w:p>
        </w:tc>
        <w:tc>
          <w:tcPr>
            <w:tcW w:w="2070" w:type="dxa"/>
            <w:vAlign w:val="center"/>
          </w:tcPr>
          <w:p w:rsidR="00731FED" w:rsidRPr="00731FED" w:rsidRDefault="00731FED" w:rsidP="00731FED">
            <w:pPr>
              <w:tabs>
                <w:tab w:val="right" w:pos="266"/>
              </w:tabs>
              <w:bidi/>
              <w:spacing w:after="0" w:line="240" w:lineRule="auto"/>
              <w:ind w:right="162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  <w:rtl/>
              </w:rPr>
            </w:pPr>
            <w:r w:rsidRPr="00731FED">
              <w:rPr>
                <w:rFonts w:ascii="Candara" w:eastAsia="Times New Roman" w:hAnsi="Candara" w:cs="Khalid Art bold" w:hint="cs"/>
                <w:b/>
                <w:bCs/>
                <w:color w:val="000000"/>
                <w:sz w:val="28"/>
                <w:szCs w:val="28"/>
                <w:rtl/>
              </w:rPr>
              <w:t>العنوان</w:t>
            </w:r>
          </w:p>
        </w:tc>
        <w:tc>
          <w:tcPr>
            <w:tcW w:w="1548" w:type="dxa"/>
            <w:vAlign w:val="center"/>
          </w:tcPr>
          <w:p w:rsidR="00731FED" w:rsidRPr="00731FED" w:rsidRDefault="00731FED" w:rsidP="00731FED">
            <w:pPr>
              <w:tabs>
                <w:tab w:val="right" w:pos="72"/>
              </w:tabs>
              <w:bidi/>
              <w:spacing w:after="0" w:line="240" w:lineRule="auto"/>
              <w:ind w:right="332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  <w:rtl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مجلة</w:t>
            </w:r>
          </w:p>
        </w:tc>
        <w:tc>
          <w:tcPr>
            <w:tcW w:w="1602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ind w:right="392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عدد</w:t>
            </w:r>
          </w:p>
        </w:tc>
        <w:tc>
          <w:tcPr>
            <w:tcW w:w="144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ind w:right="-44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سنة النشر</w:t>
            </w:r>
          </w:p>
        </w:tc>
      </w:tr>
    </w:tbl>
    <w:p w:rsid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e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awabk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nad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Nagh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M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nhanced a hybrid moth-flame optimization algorithm using new selection schem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ngineering with Computer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6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Lond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oma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Osama Ah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eta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z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RMR BA: a hybrid gene selection algorithm for cancer classificati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J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heo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pp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Inf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echno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95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610-2618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7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nand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ss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Sai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combination of objective functions and hybrid krill herd algorithm for text document clustering analysi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ngineering Applications of Artificial Intelligenc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7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1-125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Pergamo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8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rtl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e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aou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Mi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Hani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ahmou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ybridisi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cuckoo search algorithm for extracting the ODF maxima in spherical harmonic representati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nternational Journal of Bio-Inspired Computati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90-19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Inderscience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Publishers (IEL)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9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nand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ss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Sai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ando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mir H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novel hybridization strategy for krill herd algorithm applied to clustering techniqu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pplied Soft 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6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23-435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lsevi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7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nand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ss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Sai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Hybrid clustering analysis using improved krill herd algorithm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pplied Intelligenc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8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047-407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8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Unsupervised text feature selection technique based on hybrid particle swarm optimization algorithm with genetic operators for the text cluster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The Journal of Super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7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773-4795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7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rtl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lastRenderedPageBreak/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nand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ss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Sai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new feature selection method to improve the document clustering using particle swarm optimization algorithm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Journal of Computational Scienc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5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56-46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lsevi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8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Rashaid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s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awaie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, Ahmad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eta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z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h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Ra’e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raik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alik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grey wolf optimizer for text document cluster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Journal of Intelligent System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814-83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De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ruyt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oma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Osama Ah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eta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z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Gene selection for cancer classification by combining minimum redundancy maximum relevancy and bat-inspired algorithm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nternational Journal of Data Mining and Bioinformatic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2-5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Inderscience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Publishers (IEL)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7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eta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z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oma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Osama Ahma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Text feature selection with a robust weight scheme and dynamic dimension reduction to text document cluster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xpert Systems with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8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4-3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lsevi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7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olaj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saju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’aro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eta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z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wadall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comprehensive review: Krill Herd algorithm (KH) and its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pplied Soft 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37-44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lsevi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6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nand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ss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Sai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hybrid strategy for krill herd algorithm with harmony search algorithm to improve the data clustering</w:t>
      </w:r>
      <w:r w:rsidRPr="00B3433A">
        <w:rPr>
          <w:rFonts w:ascii="Cambria Math" w:eastAsia="Times New Roman" w:hAnsi="Cambria Math" w:cs="Cambria Math"/>
          <w:sz w:val="24"/>
          <w:szCs w:val="24"/>
          <w:lang w:bidi="ar-JO"/>
        </w:rPr>
        <w:t>𝟏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ntelligent Decision Technologi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4-Ma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OS Pres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8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Zelink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Ivan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Vasan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Pandi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uy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gram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Vo</w:t>
      </w:r>
      <w:proofErr w:type="gram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Hoang; Dao, Tran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ro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nnovative Computing, Optimization and Its Applications: Modelling and Simul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74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7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iab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li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A novel hybri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ntlio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optimization algorithm for multi-objective task scheduling problems in cloud computing environment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Cluster 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5-22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nand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ss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Sai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Otai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all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andily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ishi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Kumar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n improved b-hill climbing optimization technique for solving the text documents clustering problem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Current medical imag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96-30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Bentham Science Publisher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lastRenderedPageBreak/>
        <w:t>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Qanes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A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wee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ed A; Fan, Hong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arine predators algorithm for forecasting confirmed cases of COVID-19 in Italy, USA, Iran and Korea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nternational journal of environmental research and public health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7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52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aboo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mz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arabi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eem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Habib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sawn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e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rtificial intelligence techniques for containment COVID-19 pandemic: a systematic review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iab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li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ee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Zo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Woo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comprehensive survey of the harmony search algorithm in clustering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pplied Scienc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827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sawn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Al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Void aware routing protocols in underwater wireless sensor networks: variants and challeng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Journal of physics: conference seri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55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2145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OP Publish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afal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ukar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Otai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mproved binary gray wolf optimizer and SVM for intrusion detection system in wireless sensor network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Journal of ambient intelligence and humanized 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559-157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Berlin Heidelber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rtl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e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Jarr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ua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Ibrahi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oma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Osama Ah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aou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(AIAM2019) Artificial Intelligence in Software Engineering and invers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nternational Journal of Computer Integrated Manufactur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-Oct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29-114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Taylor &amp; Franci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sawn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aiwarty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Omprakas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lore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Jaime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Green computing in underwater wireless sensor networks pressure centric energy model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EEE Systems Journal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735-4745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EE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e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iab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li; Abraham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j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Selection scheme sensitivity for a hybri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alp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Swarm Algorithm: analysis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ngineering with Computer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7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Lond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Group search optimizer: a nature-inspired meta-heuristic optimization algorithm with its results, variants,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eural Computing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7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949-297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Lond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lastRenderedPageBreak/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iab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li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comprehensive survey of the Grasshopper optimization algorithm: results, variants,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eural Computing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4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Lond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ous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Dali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Oliv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Diego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qanes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A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wee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ed A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Reliable applied objective for identifying simple and detailed photovoltaic models using modern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etaheuristic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: Comparative study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nergy Conversion and Management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2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327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Pergamo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alib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is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e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sawn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aboo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mz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parallel hybrid krill herd algorithm for feature selecti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nternational Journal of Machine Learning and Cybernetic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783-80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Berlin Heidelber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alib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is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ajud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novel bat algorithm with dynamic membrane structure for optimization problem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pplied Intelligenc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5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992-2017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ussie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elazi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G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alib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is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Jalal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eye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Jafa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ando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mir H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Lightning search algorithm: a comprehensive survey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pplied Intelligenc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5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353-237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a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dee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N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Otai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sawn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 M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Feature selection method using improved CHI Square on Arabic text classifiers: analysis and applicati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media Tools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8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7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373-1039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sawn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aiwarty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Omprakas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lore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Jaime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ddou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yf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Y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, Mohammad Al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sawn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ahmoud Ahmad; Mahmoud, Marwan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re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Rupak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Green Communication for Underwater Wireless Sensor Networks: Triangle Metric Based Multi-Layered Routing Protocol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ensor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7278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ando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mir H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ussie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elazi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G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sawn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ousse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ss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H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ature-inspired optimization algorithms for text document clustering—a comprehensive analysi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lgorithm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45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ous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Dali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Oliv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, Diego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Qanes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A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wee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ed A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COVID-19 X-ray images classification based on enhanced fractional-order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lastRenderedPageBreak/>
        <w:t>cuckoo search optimizer using heavy-tailed distribu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pplied Soft 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705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lsevi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Kim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Chul-Soo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aboo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mz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Development of a Real-Time Dynamic Weighting Method in Routing for Congestion Control: Application and Analysi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Wireless Personal Commun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8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ando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mir H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ma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us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Al; Omari, Mahmou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sawn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 M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dvances in meta-heuristic optimization algorithms in big data text cluster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lectronic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iab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li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irjalil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eyedal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ando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mir H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The arithmetic optimization algorithm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Computer methods in applied mechanics and engineer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7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360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orth-Holland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iab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li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dvances in Sine Cosine Algorithm: A comprehensive survey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rtificial Intelligence Review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Jan-4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Netherland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aboo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mz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arabi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eem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eida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li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sgha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Harris hawks optimization: a comprehensive review of recent variants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eural Computing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Jan-4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Lond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-verse optimizer algorithm: a comprehensive survey of its results, variants,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eural Computing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2381–1240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ulai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kr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Jamal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novel feature selection method for data mining tasks using hybrid sine cosine algorithm and genetic algorithm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Cluster 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6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owaid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uhail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Farh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Ahmad; Chan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u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Yong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daif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Nawaf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Farh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Funku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NOVEL INSTANCE SEGMENTATION ALGORITHM BASED ON IMPROVED DEEP LEARNING ALGORITHM FOR MULTI-OBJECT IMAG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ous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Dali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wee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, Ahmed A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qanes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A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ando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mir H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quila Optimizer: A novel meta-heuristic optimization Algorithm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Computers &amp; Industrial Engineer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57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725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Pergamo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lastRenderedPageBreak/>
        <w:t>Ewee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ed 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ous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Dali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gama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Zakariy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ahy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qanes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AA; Ibrahim, Rehab Ali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Improved Slime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oul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Algorithm based on Firefly Algorithm for feature selection: A case study on QSAR model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ngineering with Computer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5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Lond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ahou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elghan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Yu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iya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hasawn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 M; Lu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ongfe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Advanc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etaheuristic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optimization techniques in applications of deep neural networks: a review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eural Computing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1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Lond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sheik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mma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H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Oliv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Diego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Lu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ongfe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wee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ed A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Advanc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etaheuristic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Techniques for Mechanical Design Problem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rchives of Computational Methods in Engineer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2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Netherland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tabee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sm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; Mohsen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ulqad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hall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ullatif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olving capacitated vehicle routing problem using cooperative firefly algorithm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pplied Soft 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8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740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lsevi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Şah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Can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atu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novel deep learning-based feature selection model for improving the static analysis of vulnerability detecti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eural Computing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9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Lond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Jiang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ugu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uo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Qifa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Wei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uanfe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Zhou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ongqu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n efficient binary Gradient-based optimizer for feature selection.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athematical Biosciences and Engineering: MB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8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813-385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uma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Putra; Syed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aqi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Jamal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Novel Deep Learning Pipeline Architecture based on CNN to Detect Covid-19 in Chest X-ray Imag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Turkish Journal of Computer and Mathematics Education (TURCOMAT)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01-201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i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ame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Salah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arine predators algorithm for optimal allocation of active and reactive power resources in distribution network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eural Computing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9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Lond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Hassan, Mohamed H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ame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Salah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i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Development and application of slime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oul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algorithm for optimal economic emission dispatch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xpert Systems with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8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5205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Pergamo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lastRenderedPageBreak/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ttiy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Ibrahim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Advanced optimization technique for scheduling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Io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tasks in cloud-fog computing environment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Future Generation Computer System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orth-Holland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atu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Şah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Can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novel deep learning-based feature selection model for improving the static analysis of vulnerability detecti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iab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li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Intelligent workflow scheduling for Big Data applications in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Io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cloud computing environment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Cluster 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khrabsh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uhamma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mended hybrid multi-verse optimizer with genetic algorithm for solving task scheduling problem in cloud 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The Journal of Supercomput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6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Fan, Hong; Du, Wu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ahou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elghan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wee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ed 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ous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Dali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sheik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mma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H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qanes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AA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Social Media Toxicity Classification Using Deep Learning: Real-World Application UK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rexi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lectronic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332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Premkuma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anohar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Jangi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Pradeep; Kumar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al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anthos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owmy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Ravichandr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helou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Hassan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e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ild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li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Riz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irjalil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eyedal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A New Arithmetic Optimization Algorithm for Solving Real-Worl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ultiobjective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CEC-2021 Constrained Optimization Problems: Diversity Analysis and Valid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EEE Acces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EE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e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irjalil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eyedal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nt lion optimizer: a comprehensive survey of its variants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rchives of Computational Methods in Engineering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8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397-1416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Netherland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e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inw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aboo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mz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alp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swarm algorithm: a comprehensive survey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Neural Computing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1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19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Ziad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h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Şah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Can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Batu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mazro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ulwa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Ali; Omari, Mahmou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ugmented grasshopper optimization algorithm by differential evolution: a power scheduling application in smart hom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media Tools and Applic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9-Ja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Springer U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6F7F63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e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Opposition-based learning Multi-Verse Optimizer with disruption operator for optimization problem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</w:p>
    <w:p w:rsidR="00B3433A" w:rsidRP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iaba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li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uma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Putr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ando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mir H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A novel evolutionary arithmetic optimization algorithm for multilevel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hresholdi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segmentation of covid-19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c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imag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Process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7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55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Ulbe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Wahee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talh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aryam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mazro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ulwaha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Ali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uma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Putr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andom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Amir H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Cyberstalki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Victimization Model Using Criminological Theory: A Systematic Literature Review, Taxonomies, Applications, Tools, and Validation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lectronic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4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67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u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Faiz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Mir, Imran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uma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Putra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-Robot Space Exploration: An Augmented Arithmetic Approach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EEE Acces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7738-10775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EE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ousse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ss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H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ussa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Kashif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omous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Walee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hima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Gaurav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Djenou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oucef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Cuevas, Erik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 xml:space="preserve">An improved opposition-based marine predators algorithm for global optimization and multilevel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hresholdi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image segmentati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Knowledge-Based System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2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07348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lsevier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ae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dee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N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Otair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Improved ICHI square feature selection method for Arabic classifier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Int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J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Inf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&amp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Commu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Techno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57-17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0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Ridh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Hussein Mohammed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iza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ashim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irjalil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eyedal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Othman, Mohamma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utf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a’acob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ad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ffendy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Novel Theoretical and Practical Methodology for Extracting the Parameters of the Single and Double Diode Photovoltaic Model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vailable at SSRN 3913080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Wang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ua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Ji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Heming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Liu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Qingx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Zhe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Ro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n Improved Hybrid Aquila Optimizer and Harris Hawks Algorithm for Solving Industrial Engineering Optimization Problem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Processe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55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Wang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hua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Liu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Qingxin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Liu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uxia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Ji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Heming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Zhe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Rong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Wu, Di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 Hybrid SSA and SMA with Mutation Opposition-Based Learning for Constrained Engineering Problems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Computational Intelligence and Neuroscienc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Hindaw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rtl/>
          <w:lang w:bidi="ar-JO"/>
        </w:rPr>
      </w:pPr>
    </w:p>
    <w:p w:rsidR="00B3433A" w:rsidRDefault="00B3433A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lastRenderedPageBreak/>
        <w:t xml:space="preserve">Ibrahim, Rehab Ali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wee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, Ahmed A; Al-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qaness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med A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Yous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Dali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lshath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am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d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aziz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Mohamed; 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An Electric Fish-Based Arithmetic Optimization Algorithm for Feature Selection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Entropy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3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1189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ab/>
        <w:t>2021</w:t>
      </w:r>
    </w:p>
    <w:p w:rsidR="006F7F63" w:rsidRPr="00B3433A" w:rsidRDefault="006F7F63" w:rsidP="00B3433A">
      <w:pPr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</w:p>
    <w:p w:rsidR="00B3433A" w:rsidRPr="00B3433A" w:rsidRDefault="00B3433A" w:rsidP="00B3433A">
      <w:pPr>
        <w:bidi/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rtl/>
          <w:lang w:bidi="ar-JO"/>
        </w:rPr>
      </w:pP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Gul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Faiza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Mir, Imran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bualiga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Laith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Sumari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Putra;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Forestiero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, </w:t>
      </w:r>
      <w:proofErr w:type="spellStart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gostino</w:t>
      </w:r>
      <w:proofErr w:type="spellEnd"/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 xml:space="preserve">; </w:t>
      </w:r>
      <w:r w:rsidRPr="00B3433A">
        <w:rPr>
          <w:rFonts w:ascii="Candara" w:eastAsia="Times New Roman" w:hAnsi="Candara" w:cs="Times New Roman"/>
          <w:sz w:val="24"/>
          <w:szCs w:val="24"/>
          <w:rtl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A Consolidated Review of Path Planning and Optimization Techniques: Technical Perspectives and Future Directions</w:t>
      </w:r>
      <w:r w:rsidRPr="00B3433A">
        <w:rPr>
          <w:rFonts w:ascii="Candara" w:eastAsia="Times New Roman" w:hAnsi="Candara" w:cs="Times New Roman"/>
          <w:sz w:val="24"/>
          <w:szCs w:val="24"/>
          <w:rtl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Electronics</w:t>
      </w:r>
      <w:r w:rsidRPr="00B3433A">
        <w:rPr>
          <w:rFonts w:ascii="Candara" w:eastAsia="Times New Roman" w:hAnsi="Candara" w:cs="Times New Roman"/>
          <w:sz w:val="24"/>
          <w:szCs w:val="24"/>
          <w:rtl/>
          <w:lang w:bidi="ar-JO"/>
        </w:rPr>
        <w:tab/>
        <w:t>10</w:t>
      </w:r>
      <w:r w:rsidRPr="00B3433A">
        <w:rPr>
          <w:rFonts w:ascii="Candara" w:eastAsia="Times New Roman" w:hAnsi="Candara" w:cs="Times New Roman"/>
          <w:sz w:val="24"/>
          <w:szCs w:val="24"/>
          <w:rtl/>
          <w:lang w:bidi="ar-JO"/>
        </w:rPr>
        <w:tab/>
        <w:t>18</w:t>
      </w:r>
      <w:r w:rsidRPr="00B3433A">
        <w:rPr>
          <w:rFonts w:ascii="Candara" w:eastAsia="Times New Roman" w:hAnsi="Candara" w:cs="Times New Roman"/>
          <w:sz w:val="24"/>
          <w:szCs w:val="24"/>
          <w:rtl/>
          <w:lang w:bidi="ar-JO"/>
        </w:rPr>
        <w:tab/>
        <w:t>2250</w:t>
      </w:r>
      <w:r w:rsidRPr="00B3433A">
        <w:rPr>
          <w:rFonts w:ascii="Candara" w:eastAsia="Times New Roman" w:hAnsi="Candara" w:cs="Times New Roman"/>
          <w:sz w:val="24"/>
          <w:szCs w:val="24"/>
          <w:rtl/>
          <w:lang w:bidi="ar-JO"/>
        </w:rPr>
        <w:tab/>
      </w:r>
      <w:r w:rsidRPr="00B3433A">
        <w:rPr>
          <w:rFonts w:ascii="Candara" w:eastAsia="Times New Roman" w:hAnsi="Candara" w:cs="Times New Roman"/>
          <w:sz w:val="24"/>
          <w:szCs w:val="24"/>
          <w:lang w:bidi="ar-JO"/>
        </w:rPr>
        <w:t>Multidisciplinary Digital Publishing Institute</w:t>
      </w:r>
      <w:r w:rsidRPr="00B3433A">
        <w:rPr>
          <w:rFonts w:ascii="Candara" w:eastAsia="Times New Roman" w:hAnsi="Candara" w:cs="Times New Roman"/>
          <w:sz w:val="24"/>
          <w:szCs w:val="24"/>
          <w:rtl/>
          <w:lang w:bidi="ar-JO"/>
        </w:rPr>
        <w:tab/>
        <w:t>2021</w:t>
      </w:r>
    </w:p>
    <w:p w:rsidR="00B3433A" w:rsidRPr="00B3433A" w:rsidRDefault="00B3433A" w:rsidP="00B3433A">
      <w:pPr>
        <w:bidi/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B3433A" w:rsidRPr="00731FED" w:rsidRDefault="00B3433A" w:rsidP="00B3433A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مؤتمرات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"/>
          <w:szCs w:val="2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"/>
          <w:szCs w:val="2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"/>
          <w:szCs w:val="2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"/>
          <w:szCs w:val="2"/>
          <w:rtl/>
          <w:lang w:bidi="ar-JO"/>
        </w:rPr>
      </w:pPr>
    </w:p>
    <w:tbl>
      <w:tblPr>
        <w:bidiVisual/>
        <w:tblW w:w="9540" w:type="dxa"/>
        <w:tblInd w:w="-496" w:type="dxa"/>
        <w:tblLook w:val="04A0" w:firstRow="1" w:lastRow="0" w:firstColumn="1" w:lastColumn="0" w:noHBand="0" w:noVBand="1"/>
      </w:tblPr>
      <w:tblGrid>
        <w:gridCol w:w="2880"/>
        <w:gridCol w:w="1710"/>
        <w:gridCol w:w="1620"/>
        <w:gridCol w:w="1890"/>
        <w:gridCol w:w="1440"/>
      </w:tblGrid>
      <w:tr w:rsidR="00731FED" w:rsidRPr="00731FED" w:rsidTr="002954D2">
        <w:trPr>
          <w:trHeight w:val="468"/>
        </w:trPr>
        <w:tc>
          <w:tcPr>
            <w:tcW w:w="288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ind w:left="-604" w:right="-630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  <w:rtl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مؤلفون</w:t>
            </w:r>
          </w:p>
          <w:p w:rsidR="00731FED" w:rsidRPr="00731FED" w:rsidRDefault="00731FED" w:rsidP="00731FED">
            <w:pPr>
              <w:bidi/>
              <w:spacing w:after="0" w:line="240" w:lineRule="auto"/>
              <w:ind w:left="-604" w:right="-630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0"/>
                <w:szCs w:val="20"/>
                <w:rtl/>
              </w:rPr>
              <w:t>(بالترتيب)</w:t>
            </w:r>
          </w:p>
        </w:tc>
        <w:tc>
          <w:tcPr>
            <w:tcW w:w="1710" w:type="dxa"/>
            <w:vAlign w:val="center"/>
          </w:tcPr>
          <w:p w:rsidR="00731FED" w:rsidRPr="00731FED" w:rsidRDefault="00731FED" w:rsidP="00731FED">
            <w:pPr>
              <w:tabs>
                <w:tab w:val="right" w:pos="522"/>
              </w:tabs>
              <w:bidi/>
              <w:spacing w:after="0" w:line="240" w:lineRule="auto"/>
              <w:ind w:left="-604" w:right="-630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عنوان</w:t>
            </w:r>
          </w:p>
        </w:tc>
        <w:tc>
          <w:tcPr>
            <w:tcW w:w="162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ind w:left="-604" w:right="-630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مؤتمر</w:t>
            </w:r>
          </w:p>
        </w:tc>
        <w:tc>
          <w:tcPr>
            <w:tcW w:w="189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ind w:left="-604" w:right="-630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بلد/المدينة</w:t>
            </w:r>
          </w:p>
        </w:tc>
        <w:tc>
          <w:tcPr>
            <w:tcW w:w="144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ind w:left="-604" w:right="-630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تاريخ</w:t>
            </w:r>
          </w:p>
        </w:tc>
      </w:tr>
    </w:tbl>
    <w:p w:rsidR="00731FED" w:rsidRDefault="00731FE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tbl>
      <w:tblPr>
        <w:tblpPr w:leftFromText="180" w:rightFromText="180" w:bottomFromText="200" w:vertAnchor="text" w:horzAnchor="margin" w:tblpY="1284"/>
        <w:tblW w:w="9540" w:type="dxa"/>
        <w:tblLayout w:type="fixed"/>
        <w:tblLook w:val="04A0" w:firstRow="1" w:lastRow="0" w:firstColumn="1" w:lastColumn="0" w:noHBand="0" w:noVBand="1"/>
      </w:tblPr>
      <w:tblGrid>
        <w:gridCol w:w="9540"/>
      </w:tblGrid>
      <w:tr w:rsidR="0027383D" w:rsidTr="0027383D">
        <w:trPr>
          <w:trHeight w:val="1146"/>
        </w:trPr>
        <w:tc>
          <w:tcPr>
            <w:tcW w:w="9540" w:type="dxa"/>
          </w:tcPr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d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hama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ajudi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; 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eta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e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zm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wadall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ed A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A krill herd algorithm for efficient text documents clustering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6 IEEE symposium on computer applications &amp; industrial electronics (ISCAIE)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67-72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EE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6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d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hama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ajudi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Beta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e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zm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Hanande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Essam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Said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Unsupervised text feature selection technique based on particle swarm optimization algorithm for improving the text clustering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1st EAI International Conference on Computer Science and Engineering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169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European Alliance for Innovation (EAI)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6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yasser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Zaid Abdi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kareem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d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hama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ajudi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; 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eta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e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zm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 xml:space="preserve">ECG signal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denoising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using β-hill climbing algorithm and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lastRenderedPageBreak/>
              <w:t>wavelet transform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7 8th International Conference on Information Technology (ICIT)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96-101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EE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7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a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Zah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Ali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Big data and E-government: A review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7 8th international conference on information technology (ICIT)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580-587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EE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7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hehab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d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hama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ajudi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; 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eta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e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zm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Hybridizing cuckoo search algorithm with hill climbing for numerical optimization problems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7 8th International conference on information technology (ICIT)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36-43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EE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7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d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hama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ajudi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; 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eta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e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zm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Multi-objectives-based text clustering technique using K-mean algorithm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6 7th International Conference on Computer Science and Information Technology (CSIT)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6-Jan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EE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6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d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hama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ajudi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; 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eta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e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zm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Unsupervised feature selection technique based on genetic algorithm for improving the text clustering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6 7th international conference on computer science and information technology (CSIT)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6-Jan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EE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6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d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hama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ajudi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; 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eta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e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zm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yasser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Zaid Abdi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kareem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omar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Osama Ah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Hanande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Essam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Said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Feature selection with β-hill climbing search for text clustering application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7 Palestinian International Conference on Information and Communication Technology (PICICT)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2-27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EE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7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awaie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Ahmad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d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hama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ajudi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Rashaide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Hasa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; 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eta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e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zm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hehab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ad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β-hill climbing technique for the text document clustering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New Trends in Information Technology (NTIT)–2017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60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7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dulaim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kram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Jamal Ali; Al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hinwa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sawne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Ahmad M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nternational Journal of Science and Applied Information Technology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nternational Journal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8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6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9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u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d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hama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ajudi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; AI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eta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e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zm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Unsupervised feature selection technique based on harmony search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Proceedings of the 2016 IEEE 7th International Conference on Computer Science and Information Technology (CSIT), Amman, Jordan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13-14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6</w:t>
            </w:r>
          </w:p>
          <w:p w:rsidR="0027383D" w:rsidRDefault="0027383D">
            <w:pPr>
              <w:spacing w:before="60" w:after="220" w:line="220" w:lineRule="atLeas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lastRenderedPageBreak/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JAMAL A OUDETALLAH1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h-CONVEXITY IN METRIC LINEAR SPACES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nternational Journal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8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6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9</w:t>
            </w:r>
          </w:p>
          <w:p w:rsidR="0027383D" w:rsidRDefault="0027383D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Qammaz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Abdullah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Darabk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Khalid A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sawne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Ahmad M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Zinonos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Zino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 xml:space="preserve">An AI Based Irrigation and Weather Forecasting System utilizing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oRaWA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and Cloud Computing Technologies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21 IEEE Conference of Russian Young Researchers in Electrical and Electronic Engineering (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ElConRus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)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443-448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IEE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21</w:t>
            </w:r>
          </w:p>
          <w:p w:rsidR="0027383D" w:rsidRDefault="0027383D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27383D" w:rsidRDefault="0027383D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27383D" w:rsidRDefault="0027383D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27383D" w:rsidRDefault="0027383D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</w:tc>
      </w:tr>
    </w:tbl>
    <w:p w:rsidR="0027383D" w:rsidRDefault="0027383D" w:rsidP="002738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lastRenderedPageBreak/>
        <w:t xml:space="preserve"> </w:t>
      </w:r>
      <w:r>
        <w:rPr>
          <w:rFonts w:ascii="Times New Roman" w:eastAsia="Times New Roman" w:hAnsi="Times New Roman" w:cs="Times New Roman"/>
          <w:caps/>
          <w:sz w:val="24"/>
          <w:szCs w:val="24"/>
        </w:rPr>
        <w:br w:type="page"/>
      </w:r>
    </w:p>
    <w:p w:rsidR="0027383D" w:rsidRDefault="0027383D" w:rsidP="002738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4A0" w:firstRow="1" w:lastRow="0" w:firstColumn="1" w:lastColumn="0" w:noHBand="0" w:noVBand="1"/>
      </w:tblPr>
      <w:tblGrid>
        <w:gridCol w:w="1890"/>
        <w:gridCol w:w="2160"/>
        <w:gridCol w:w="2610"/>
        <w:gridCol w:w="1420"/>
        <w:gridCol w:w="1460"/>
      </w:tblGrid>
      <w:tr w:rsidR="0027383D" w:rsidTr="0027383D">
        <w:trPr>
          <w:trHeight w:val="414"/>
        </w:trPr>
        <w:tc>
          <w:tcPr>
            <w:tcW w:w="1890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  <w:hideMark/>
          </w:tcPr>
          <w:p w:rsidR="0027383D" w:rsidRDefault="0027383D">
            <w:pPr>
              <w:spacing w:before="220" w:after="0" w:line="220" w:lineRule="atLeast"/>
              <w:rPr>
                <w:rFonts w:ascii="Garamond" w:eastAsia="Times New Roman" w:hAnsi="Garamond" w:cs="Times New Roman"/>
                <w:caps/>
                <w:spacing w:val="15"/>
                <w:sz w:val="20"/>
                <w:szCs w:val="20"/>
              </w:rPr>
            </w:pPr>
            <w:r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Books</w:t>
            </w:r>
          </w:p>
        </w:tc>
        <w:tc>
          <w:tcPr>
            <w:tcW w:w="2160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  <w:vAlign w:val="center"/>
          </w:tcPr>
          <w:p w:rsidR="0027383D" w:rsidRDefault="0027383D">
            <w:pPr>
              <w:bidi/>
              <w:spacing w:after="0" w:line="240" w:lineRule="auto"/>
              <w:ind w:left="1202" w:hanging="99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  <w:vAlign w:val="center"/>
          </w:tcPr>
          <w:p w:rsidR="0027383D" w:rsidRDefault="0027383D">
            <w:pPr>
              <w:bidi/>
              <w:spacing w:after="0" w:line="240" w:lineRule="auto"/>
              <w:ind w:left="145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0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  <w:vAlign w:val="center"/>
          </w:tcPr>
          <w:p w:rsidR="0027383D" w:rsidRDefault="0027383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  <w:vAlign w:val="center"/>
          </w:tcPr>
          <w:p w:rsidR="0027383D" w:rsidRDefault="0027383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7383D" w:rsidTr="0027383D">
        <w:tc>
          <w:tcPr>
            <w:tcW w:w="1890" w:type="dxa"/>
            <w:tcBorders>
              <w:top w:val="single" w:sz="4" w:space="0" w:color="808080"/>
              <w:left w:val="nil"/>
              <w:bottom w:val="nil"/>
              <w:right w:val="nil"/>
            </w:tcBorders>
            <w:vAlign w:val="center"/>
            <w:hideMark/>
          </w:tcPr>
          <w:p w:rsidR="0027383D" w:rsidRDefault="0027383D">
            <w:pPr>
              <w:tabs>
                <w:tab w:val="left" w:pos="373"/>
                <w:tab w:val="left" w:pos="485"/>
              </w:tabs>
              <w:spacing w:after="0" w:line="240" w:lineRule="auto"/>
              <w:ind w:right="7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uthor/s</w:t>
            </w:r>
          </w:p>
          <w:p w:rsidR="0027383D" w:rsidRDefault="0027383D">
            <w:pPr>
              <w:tabs>
                <w:tab w:val="left" w:pos="373"/>
                <w:tab w:val="left" w:pos="485"/>
              </w:tabs>
              <w:spacing w:after="0" w:line="240" w:lineRule="auto"/>
              <w:ind w:right="7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0"/>
                <w:szCs w:val="20"/>
              </w:rPr>
              <w:t>(In Order)</w:t>
            </w:r>
          </w:p>
        </w:tc>
        <w:tc>
          <w:tcPr>
            <w:tcW w:w="2160" w:type="dxa"/>
            <w:tcBorders>
              <w:top w:val="single" w:sz="4" w:space="0" w:color="808080"/>
              <w:left w:val="nil"/>
              <w:bottom w:val="nil"/>
              <w:right w:val="nil"/>
            </w:tcBorders>
            <w:vAlign w:val="center"/>
            <w:hideMark/>
          </w:tcPr>
          <w:p w:rsidR="0027383D" w:rsidRDefault="0027383D">
            <w:pPr>
              <w:tabs>
                <w:tab w:val="left" w:pos="402"/>
                <w:tab w:val="left" w:pos="942"/>
                <w:tab w:val="left" w:pos="1062"/>
                <w:tab w:val="left" w:pos="1185"/>
                <w:tab w:val="left" w:pos="1242"/>
              </w:tabs>
              <w:spacing w:before="60" w:after="220" w:line="220" w:lineRule="atLeast"/>
              <w:ind w:right="61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itle</w:t>
            </w:r>
          </w:p>
        </w:tc>
        <w:tc>
          <w:tcPr>
            <w:tcW w:w="2610" w:type="dxa"/>
            <w:tcBorders>
              <w:top w:val="single" w:sz="4" w:space="0" w:color="808080"/>
              <w:left w:val="nil"/>
              <w:bottom w:val="nil"/>
              <w:right w:val="nil"/>
            </w:tcBorders>
            <w:vAlign w:val="center"/>
            <w:hideMark/>
          </w:tcPr>
          <w:p w:rsidR="0027383D" w:rsidRDefault="0027383D">
            <w:pPr>
              <w:tabs>
                <w:tab w:val="left" w:pos="-108"/>
              </w:tabs>
              <w:spacing w:before="60" w:after="220" w:line="220" w:lineRule="atLeast"/>
              <w:ind w:left="-248" w:right="14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Publisher</w:t>
            </w:r>
          </w:p>
        </w:tc>
        <w:tc>
          <w:tcPr>
            <w:tcW w:w="1420" w:type="dxa"/>
            <w:tcBorders>
              <w:top w:val="single" w:sz="4" w:space="0" w:color="808080"/>
              <w:left w:val="nil"/>
              <w:bottom w:val="nil"/>
              <w:right w:val="nil"/>
            </w:tcBorders>
            <w:vAlign w:val="center"/>
            <w:hideMark/>
          </w:tcPr>
          <w:p w:rsidR="0027383D" w:rsidRDefault="0027383D">
            <w:pPr>
              <w:tabs>
                <w:tab w:val="left" w:pos="-288"/>
              </w:tabs>
              <w:spacing w:before="60" w:after="220" w:line="220" w:lineRule="atLeast"/>
              <w:ind w:left="-678" w:right="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Edition</w:t>
            </w:r>
          </w:p>
        </w:tc>
        <w:tc>
          <w:tcPr>
            <w:tcW w:w="1460" w:type="dxa"/>
            <w:tcBorders>
              <w:top w:val="single" w:sz="4" w:space="0" w:color="808080"/>
              <w:left w:val="nil"/>
              <w:bottom w:val="nil"/>
              <w:right w:val="nil"/>
            </w:tcBorders>
            <w:vAlign w:val="center"/>
            <w:hideMark/>
          </w:tcPr>
          <w:p w:rsidR="0027383D" w:rsidRDefault="0027383D">
            <w:pPr>
              <w:tabs>
                <w:tab w:val="left" w:pos="182"/>
              </w:tabs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Date</w:t>
            </w:r>
          </w:p>
        </w:tc>
      </w:tr>
      <w:tr w:rsidR="0027383D" w:rsidTr="0027383D">
        <w:tc>
          <w:tcPr>
            <w:tcW w:w="9540" w:type="dxa"/>
            <w:gridSpan w:val="5"/>
          </w:tcPr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ashabshe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a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Qassem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abool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Hamze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hehab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ad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Text summarization: a brief review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Recent Advances in NLP: The Case of Arabic Languag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15-Jan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Springer, Cham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20</w:t>
            </w: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Khade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hama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ajudi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Hanande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Essam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Said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Modified krill herd algorithm for global numerical optimization problems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Advances in nature-inspired computing and applications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5-221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Springer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9</w:t>
            </w: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far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Hamza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Essam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hehab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ad; Hussein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hare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ed Abu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Sentiment analysis in healthcare: a brief review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Recent Advances in NLP: The Case of Arabic Languag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129-141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Springer, Cham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20</w:t>
            </w: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Al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Masr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ahaa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 xml:space="preserve">Advances in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MapReduce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Big Data Processing: Platform, Tools, and Algorithms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 xml:space="preserve">Artificial Intelligence an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IoT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: Smart Convergence for Eco-friendly Topography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105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Springer Nature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21</w:t>
            </w: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d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Elaziz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e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hehab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omari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Osama Ah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shinwan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Mohammad;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labool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Hamze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; Al-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rabiat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Deem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A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Hybrid Harris Hawks Optimization with Differential Evolution for Data Clustering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Metaheuristics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in Machine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lastRenderedPageBreak/>
              <w:t>Learning: Theory and Applications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67-299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Springer, Cham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21</w:t>
            </w: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bualiga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aith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 Mohammad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Qasim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; 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Feature selection and enhanced krill herd algorithm for text document clustering</w:t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</w: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 xml:space="preserve">Springer </w:t>
            </w:r>
            <w:proofErr w:type="spellStart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BooK</w:t>
            </w:r>
            <w:proofErr w:type="spellEnd"/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ab/>
              <w:t>2019</w:t>
            </w: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27383D" w:rsidRDefault="0027383D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</w:tbl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</w:rPr>
      </w:pPr>
    </w:p>
    <w:p w:rsidR="0027383D" w:rsidRPr="00731FED" w:rsidRDefault="0027383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10"/>
          <w:szCs w:val="10"/>
          <w:rtl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كتب</w:t>
      </w:r>
    </w:p>
    <w:p w:rsidR="00731FED" w:rsidRPr="00731FED" w:rsidRDefault="00731FED" w:rsidP="00731FED">
      <w:pPr>
        <w:spacing w:after="0" w:line="240" w:lineRule="auto"/>
        <w:ind w:left="-604" w:right="-630"/>
        <w:jc w:val="right"/>
        <w:rPr>
          <w:rFonts w:ascii="Candara" w:eastAsia="Times New Roman" w:hAnsi="Candara" w:cs="Khalid Art bold"/>
          <w:b/>
          <w:caps/>
          <w:smallCaps/>
          <w:sz w:val="4"/>
          <w:szCs w:val="4"/>
          <w:rtl/>
        </w:rPr>
      </w:pPr>
    </w:p>
    <w:p w:rsidR="00731FED" w:rsidRPr="00731FED" w:rsidRDefault="00731FED" w:rsidP="00731FED">
      <w:pPr>
        <w:spacing w:after="0" w:line="240" w:lineRule="auto"/>
        <w:ind w:left="-604" w:right="-630"/>
        <w:jc w:val="right"/>
        <w:rPr>
          <w:rFonts w:ascii="Times New Roman" w:eastAsia="Times New Roman" w:hAnsi="Times New Roman" w:cs="Times New Roman"/>
          <w:sz w:val="2"/>
          <w:szCs w:val="2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"/>
          <w:szCs w:val="2"/>
          <w:rtl/>
          <w:lang w:bidi="ar-JO"/>
        </w:rPr>
      </w:pPr>
    </w:p>
    <w:tbl>
      <w:tblPr>
        <w:bidiVisual/>
        <w:tblW w:w="9540" w:type="dxa"/>
        <w:tblInd w:w="-496" w:type="dxa"/>
        <w:tblLook w:val="04A0" w:firstRow="1" w:lastRow="0" w:firstColumn="1" w:lastColumn="0" w:noHBand="0" w:noVBand="1"/>
      </w:tblPr>
      <w:tblGrid>
        <w:gridCol w:w="2880"/>
        <w:gridCol w:w="2250"/>
        <w:gridCol w:w="1440"/>
        <w:gridCol w:w="1350"/>
        <w:gridCol w:w="1620"/>
      </w:tblGrid>
      <w:tr w:rsidR="00731FED" w:rsidRPr="00731FED" w:rsidTr="002954D2">
        <w:trPr>
          <w:trHeight w:val="567"/>
        </w:trPr>
        <w:tc>
          <w:tcPr>
            <w:tcW w:w="288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ind w:left="-604" w:right="-630"/>
              <w:jc w:val="center"/>
              <w:rPr>
                <w:rFonts w:ascii="Candara" w:eastAsia="Times New Roman" w:hAnsi="Candara" w:cs="Khalid Art bold"/>
                <w:color w:val="000000"/>
                <w:sz w:val="28"/>
                <w:szCs w:val="28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مؤلفون</w:t>
            </w:r>
          </w:p>
          <w:p w:rsidR="00731FED" w:rsidRPr="00731FED" w:rsidRDefault="00731FED" w:rsidP="00731FED">
            <w:pPr>
              <w:bidi/>
              <w:spacing w:after="0" w:line="240" w:lineRule="auto"/>
              <w:ind w:left="-604" w:right="-630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0"/>
                <w:szCs w:val="20"/>
                <w:rtl/>
              </w:rPr>
              <w:t>(بالترتيب)</w:t>
            </w:r>
          </w:p>
        </w:tc>
        <w:tc>
          <w:tcPr>
            <w:tcW w:w="2250" w:type="dxa"/>
            <w:vAlign w:val="center"/>
          </w:tcPr>
          <w:p w:rsidR="00731FED" w:rsidRPr="00731FED" w:rsidRDefault="00731FED" w:rsidP="00731FED">
            <w:pPr>
              <w:tabs>
                <w:tab w:val="right" w:pos="45"/>
              </w:tabs>
              <w:bidi/>
              <w:spacing w:after="0" w:line="240" w:lineRule="auto"/>
              <w:ind w:left="-604" w:right="-630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عنوان</w:t>
            </w:r>
          </w:p>
        </w:tc>
        <w:tc>
          <w:tcPr>
            <w:tcW w:w="144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ناشر</w:t>
            </w:r>
          </w:p>
        </w:tc>
        <w:tc>
          <w:tcPr>
            <w:tcW w:w="135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  <w:lang w:bidi="ar-JO"/>
              </w:rPr>
              <w:t>الطبعة</w:t>
            </w:r>
          </w:p>
        </w:tc>
        <w:tc>
          <w:tcPr>
            <w:tcW w:w="1620" w:type="dxa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Khalid Art bold"/>
                <w:color w:val="000000"/>
                <w:sz w:val="28"/>
                <w:szCs w:val="28"/>
                <w:rtl/>
                <w:lang w:bidi="ar-JO"/>
              </w:rPr>
            </w:pPr>
            <w:r w:rsidRPr="00731FED">
              <w:rPr>
                <w:rFonts w:ascii="Candara" w:eastAsia="Times New Roman" w:hAnsi="Candara" w:cs="Khalid Art bold" w:hint="cs"/>
                <w:color w:val="000000"/>
                <w:sz w:val="28"/>
                <w:szCs w:val="28"/>
                <w:rtl/>
              </w:rPr>
              <w:t>التاريخ</w:t>
            </w:r>
          </w:p>
        </w:tc>
      </w:tr>
    </w:tbl>
    <w:p w:rsid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Pr="0027383D" w:rsidRDefault="0027383D" w:rsidP="0027383D">
      <w:pPr>
        <w:spacing w:after="0" w:line="240" w:lineRule="auto"/>
        <w:ind w:left="-604" w:right="-630"/>
        <w:rPr>
          <w:rFonts w:ascii="Candara" w:eastAsia="Times New Roman" w:hAnsi="Candara" w:cs="Times New Roman"/>
          <w:color w:val="7F7F7F"/>
          <w:sz w:val="24"/>
          <w:szCs w:val="24"/>
        </w:rPr>
      </w:pP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"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bualiga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Lait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Bashabshe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Mohammad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Qassem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labool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Hamze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Shehab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Mohammad; 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Text summarization: a brief review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Recent Advances in NLP: The Case of Arabic Language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15-Jan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""Springer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proofErr w:type="gram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" Cham</w:t>
      </w:r>
      <w:proofErr w:type="gram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"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2020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</w:p>
    <w:p w:rsidR="0027383D" w:rsidRPr="0027383D" w:rsidRDefault="0027383D" w:rsidP="0027383D">
      <w:pPr>
        <w:spacing w:after="0" w:line="240" w:lineRule="auto"/>
        <w:ind w:left="-604" w:right="-630"/>
        <w:rPr>
          <w:rFonts w:ascii="Candara" w:eastAsia="Times New Roman" w:hAnsi="Candara" w:cs="Times New Roman"/>
          <w:color w:val="7F7F7F"/>
          <w:sz w:val="24"/>
          <w:szCs w:val="24"/>
        </w:rPr>
      </w:pP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"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bualiga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Lait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 Mohammad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Khader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hamad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Tajudin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Hanande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Essam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 Said; 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Modified krill herd algorithm for global numerical optimization problems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Advances in nature-inspired computing and applications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205-221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Springer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2019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</w:p>
    <w:p w:rsidR="0027383D" w:rsidRPr="0027383D" w:rsidRDefault="0027383D" w:rsidP="0027383D">
      <w:pPr>
        <w:spacing w:after="0" w:line="240" w:lineRule="auto"/>
        <w:ind w:left="-604" w:right="-630"/>
        <w:rPr>
          <w:rFonts w:ascii="Candara" w:eastAsia="Times New Roman" w:hAnsi="Candara" w:cs="Times New Roman"/>
          <w:color w:val="7F7F7F"/>
          <w:sz w:val="24"/>
          <w:szCs w:val="24"/>
        </w:rPr>
      </w:pP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"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bualiga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Lait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lfar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Hamza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Essam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Shehab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Mohammad; Hussein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lharet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 Mohammed Abu; 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Sentiment analysis in healthcare: a brief review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Recent Advances in NLP: The Case of Arabic Language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129-141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""Springer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" Cham"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2020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</w:p>
    <w:p w:rsidR="0027383D" w:rsidRPr="0027383D" w:rsidRDefault="0027383D" w:rsidP="0027383D">
      <w:pPr>
        <w:spacing w:after="0" w:line="240" w:lineRule="auto"/>
        <w:ind w:left="-604" w:right="-630"/>
        <w:rPr>
          <w:rFonts w:ascii="Candara" w:eastAsia="Times New Roman" w:hAnsi="Candara" w:cs="Times New Roman"/>
          <w:color w:val="7F7F7F"/>
          <w:sz w:val="24"/>
          <w:szCs w:val="24"/>
        </w:rPr>
      </w:pP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"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bualiga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Lait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; Al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Masri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Bahaa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; 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 xml:space="preserve">""Advances in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MapReduce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 Big Data Processing: Platform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 xml:space="preserve"> Tools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" and Algorithms"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 xml:space="preserve">Artificial Intelligence and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IoT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: Smart Convergence for Eco-friendly Topography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105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Springer Nature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2021"</w:t>
      </w:r>
    </w:p>
    <w:p w:rsidR="0027383D" w:rsidRPr="0027383D" w:rsidRDefault="0027383D" w:rsidP="0027383D">
      <w:pPr>
        <w:spacing w:after="0" w:line="240" w:lineRule="auto"/>
        <w:ind w:left="-604" w:right="-630"/>
        <w:rPr>
          <w:rFonts w:ascii="Candara" w:eastAsia="Times New Roman" w:hAnsi="Candara" w:cs="Times New Roman"/>
          <w:color w:val="7F7F7F"/>
          <w:sz w:val="24"/>
          <w:szCs w:val="24"/>
        </w:rPr>
      </w:pP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"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bualiga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Lait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bd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Elaziz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Mohamed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Shehab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Mohammad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lomari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Osama Ahmad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lshinwan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Mohammad;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labool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Hamze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; Al-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rabiat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Deema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 A; 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Hybrid Harris Hawks Optimization with Differential Evolution for Data Clustering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Metaheuristics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 in Machine Learning: Theory and Applications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267-299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""Springer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" Cham"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  <w:t>2021"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ab/>
      </w: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  <w:r w:rsidRPr="0027383D">
        <w:rPr>
          <w:rFonts w:ascii="Candara" w:eastAsia="Times New Roman" w:hAnsi="Candara" w:cs="Times New Roman"/>
          <w:color w:val="7F7F7F"/>
          <w:sz w:val="24"/>
          <w:szCs w:val="24"/>
          <w:rtl/>
        </w:rPr>
        <w:t>"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Abualiga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,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Laith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 Mohammad </w:t>
      </w:r>
      <w:proofErr w:type="spellStart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Qasim</w:t>
      </w:r>
      <w:proofErr w:type="spellEnd"/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 xml:space="preserve">; 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  <w:rtl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</w:rPr>
        <w:t>Feature selection and enhanced krill herd algorithm for text document clustering</w:t>
      </w:r>
      <w:r w:rsidRPr="0027383D">
        <w:rPr>
          <w:rFonts w:ascii="Candara" w:eastAsia="Times New Roman" w:hAnsi="Candara" w:cs="Times New Roman"/>
          <w:color w:val="7F7F7F"/>
          <w:sz w:val="24"/>
          <w:szCs w:val="24"/>
          <w:rtl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  <w:rtl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  <w:rtl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  <w:rtl/>
        </w:rPr>
        <w:tab/>
      </w:r>
      <w:r w:rsidRPr="0027383D">
        <w:rPr>
          <w:rFonts w:ascii="Candara" w:eastAsia="Times New Roman" w:hAnsi="Candara" w:cs="Times New Roman"/>
          <w:color w:val="7F7F7F"/>
          <w:sz w:val="24"/>
          <w:szCs w:val="24"/>
          <w:rtl/>
        </w:rPr>
        <w:tab/>
      </w:r>
      <w:r w:rsidRPr="0027383D">
        <w:rPr>
          <w:rFonts w:ascii="Times New Roman" w:eastAsia="Times New Roman" w:hAnsi="Times New Roman" w:cs="Times New Roman"/>
          <w:sz w:val="14"/>
          <w:szCs w:val="14"/>
          <w:lang w:bidi="ar-JO"/>
        </w:rPr>
        <w:t xml:space="preserve">Springer </w:t>
      </w:r>
      <w:proofErr w:type="spellStart"/>
      <w:r w:rsidRPr="0027383D">
        <w:rPr>
          <w:rFonts w:ascii="Times New Roman" w:eastAsia="Times New Roman" w:hAnsi="Times New Roman" w:cs="Times New Roman"/>
          <w:sz w:val="14"/>
          <w:szCs w:val="14"/>
          <w:lang w:bidi="ar-JO"/>
        </w:rPr>
        <w:t>BooK</w:t>
      </w:r>
      <w:proofErr w:type="spellEnd"/>
      <w:r w:rsidRPr="0027383D"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  <w:tab/>
        <w:t>2019"</w:t>
      </w:r>
      <w:r w:rsidRPr="0027383D"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  <w:tab/>
      </w:r>
      <w:r w:rsidRPr="0027383D"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  <w:tab/>
      </w: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lang w:bidi="ar-JO"/>
        </w:rPr>
      </w:pPr>
    </w:p>
    <w:p w:rsidR="0027383D" w:rsidRPr="00731FED" w:rsidRDefault="0027383D" w:rsidP="0027383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عضوية الجمعيات العلمية والمهنية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040178" w:rsidRDefault="00040178" w:rsidP="00040178">
      <w:pPr>
        <w:spacing w:after="220" w:line="240" w:lineRule="atLeast"/>
        <w:rPr>
          <w:rFonts w:ascii="Garamond" w:eastAsia="Times New Roman" w:hAnsi="Garamond" w:cs="Times New Roman"/>
          <w:szCs w:val="20"/>
        </w:rPr>
      </w:pPr>
      <w:r>
        <w:rPr>
          <w:rFonts w:ascii="Garamond" w:eastAsia="Times New Roman" w:hAnsi="Garamond" w:cs="Times New Roman"/>
          <w:szCs w:val="20"/>
        </w:rPr>
        <w:t>- Associate Editor: Cluster Computing, Springer. (IF: 3.458). SCIE.</w:t>
      </w:r>
    </w:p>
    <w:p w:rsidR="00040178" w:rsidRDefault="00040178" w:rsidP="00040178">
      <w:pPr>
        <w:spacing w:after="220" w:line="240" w:lineRule="atLeast"/>
        <w:rPr>
          <w:rFonts w:ascii="Garamond" w:eastAsia="Times New Roman" w:hAnsi="Garamond" w:cs="Times New Roman"/>
          <w:szCs w:val="20"/>
        </w:rPr>
      </w:pPr>
      <w:r>
        <w:rPr>
          <w:rFonts w:ascii="Garamond" w:eastAsia="Times New Roman" w:hAnsi="Garamond" w:cs="Times New Roman"/>
          <w:szCs w:val="20"/>
        </w:rPr>
        <w:t>- Associate Editor: Soft Computing, Springer. (IF: 3.050). SCIE.</w:t>
      </w:r>
    </w:p>
    <w:p w:rsidR="00040178" w:rsidRDefault="00040178" w:rsidP="00040178">
      <w:pPr>
        <w:spacing w:after="220" w:line="240" w:lineRule="atLeast"/>
        <w:rPr>
          <w:rFonts w:ascii="Garamond" w:eastAsia="Times New Roman" w:hAnsi="Garamond" w:cs="Times New Roman"/>
          <w:szCs w:val="20"/>
        </w:rPr>
      </w:pPr>
      <w:r>
        <w:rPr>
          <w:rFonts w:ascii="Garamond" w:eastAsia="Times New Roman" w:hAnsi="Garamond" w:cs="Times New Roman"/>
          <w:szCs w:val="20"/>
        </w:rPr>
        <w:t>- Associate Editor: Journal of King Saud University - Computer and Information Sciences, Elsevier. (IF: 13.473). SCIE.</w:t>
      </w:r>
    </w:p>
    <w:p w:rsidR="00040178" w:rsidRDefault="00040178" w:rsidP="00040178">
      <w:pPr>
        <w:spacing w:after="220" w:line="240" w:lineRule="atLeast"/>
        <w:jc w:val="both"/>
        <w:rPr>
          <w:rFonts w:ascii="Garamond" w:eastAsia="Times New Roman" w:hAnsi="Garamond" w:cs="Times New Roman"/>
          <w:szCs w:val="20"/>
        </w:rPr>
      </w:pPr>
      <w:r>
        <w:rPr>
          <w:rFonts w:ascii="Garamond" w:eastAsia="Times New Roman" w:hAnsi="Garamond" w:cs="Times New Roman"/>
          <w:szCs w:val="20"/>
        </w:rPr>
        <w:t>- Associate Editor: ACM Transactions on Asian and Low-Resource Language Information Processing, ACM. (IF: 1.413). SCIE.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عضوية اللجان في الجامعات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040178" w:rsidRDefault="00040178" w:rsidP="00731FED">
      <w:pPr>
        <w:bidi/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lang w:bidi="ar-JO"/>
        </w:rPr>
      </w:pPr>
      <w:r>
        <w:rPr>
          <w:rFonts w:ascii="Candara" w:eastAsia="Times New Roman" w:hAnsi="Candara" w:cs="Times New Roman" w:hint="cs"/>
          <w:sz w:val="24"/>
          <w:szCs w:val="24"/>
          <w:rtl/>
          <w:lang w:bidi="ar-JO"/>
        </w:rPr>
        <w:t>رئيس لجنه البحث العلمي في كليه العلوم الحاسوبيه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دورات التدريبية التي التحق بها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Default="000B2EB5" w:rsidP="00731FED">
      <w:pPr>
        <w:bidi/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rtl/>
          <w:lang w:bidi="ar-JO"/>
        </w:rPr>
      </w:pPr>
      <w:r>
        <w:rPr>
          <w:rFonts w:ascii="Candara" w:eastAsia="Times New Roman" w:hAnsi="Candara" w:cs="Times New Roman" w:hint="cs"/>
          <w:sz w:val="24"/>
          <w:szCs w:val="24"/>
          <w:rtl/>
          <w:lang w:bidi="ar-JO"/>
        </w:rPr>
        <w:t>كيفيه كتابه بحث لمجله مصنفه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Candara" w:eastAsia="Times New Roman" w:hAnsi="Candara" w:cs="Times New Roman"/>
          <w:sz w:val="24"/>
          <w:szCs w:val="24"/>
          <w:rtl/>
          <w:lang w:bidi="ar-JO"/>
        </w:rPr>
      </w:pPr>
      <w:r>
        <w:rPr>
          <w:rFonts w:ascii="Candara" w:eastAsia="Times New Roman" w:hAnsi="Candara" w:cs="Times New Roman" w:hint="cs"/>
          <w:sz w:val="24"/>
          <w:szCs w:val="24"/>
          <w:rtl/>
          <w:lang w:bidi="ar-JO"/>
        </w:rPr>
        <w:t>تطبيقات الخوارزميات الذكيه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دورات التدريبية التي أشرف عليها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16"/>
          <w:szCs w:val="16"/>
          <w:rtl/>
        </w:rPr>
      </w:pPr>
      <w:r w:rsidRPr="00731FED"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  <w:br w:type="page"/>
      </w:r>
    </w:p>
    <w:p w:rsid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6"/>
          <w:szCs w:val="16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6"/>
          <w:szCs w:val="16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اهتمامات البحثية</w:t>
      </w: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 xml:space="preserve">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0B2EB5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خوارزمية التحسين الحسابي (</w:t>
      </w:r>
      <w:r w:rsidRPr="000B2EB5">
        <w:rPr>
          <w:rFonts w:ascii="Times New Roman" w:eastAsia="Times New Roman" w:hAnsi="Times New Roman" w:cs="Times New Roman"/>
          <w:sz w:val="24"/>
          <w:szCs w:val="24"/>
          <w:lang w:bidi="ar-JO"/>
        </w:rPr>
        <w:t>AOA</w:t>
      </w: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) ، الحوسبة المستوحاة من الطبيعة ، الحوسبة المستوحاة من الطبيعة ، ذكاء السرب ، الذكاء الاصطناعي ، النمذجة الفوقية ، وخوارزميات التحسين ، الحسابات التطورية ، استرجاع المعلومات ، تجميع النص ، اختيار الميزة ، المشكلات التوافقية ، التحسين ، المتقدم تعلم الآلة والبيانات الضخمة ومعالجة اللغة الطبيعية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لغات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Default="000B2EB5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bidi="ar-JO"/>
        </w:rPr>
        <w:t>عربي</w:t>
      </w:r>
    </w:p>
    <w:p w:rsid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bidi="ar-JO"/>
        </w:rPr>
        <w:t>انجليزي</w:t>
      </w:r>
    </w:p>
    <w:p w:rsidR="000B2EB5" w:rsidRPr="00731FED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نشاطات أخرى</w:t>
      </w: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 xml:space="preserve">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0"/>
          <w:szCs w:val="10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جوائز التي حصل عليها</w:t>
      </w: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 xml:space="preserve">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Default="000B2EB5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bidi="ar-JO"/>
        </w:rPr>
        <w:t>جائزه افضل بحث من جامعه العلوم الماليزيه</w:t>
      </w:r>
    </w:p>
    <w:p w:rsid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0B2EB5" w:rsidRPr="00731FED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وفقًا للتقرير الذي نشرته جامعة ستانفورد في عام 2020 ، فإن أبيليجاه هو أحد العلماء المؤثرين بنسبة 2٪ ، والذي يصور 100000 من كبار العلماء في العالم.</w:t>
      </w:r>
    </w:p>
    <w:p w:rsid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0B2EB5" w:rsidRPr="00731FED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lastRenderedPageBreak/>
        <w:t>الإشراف على طلبة الدراسات العليا</w:t>
      </w: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 xml:space="preserve">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4"/>
          <w:szCs w:val="4"/>
          <w:rtl/>
          <w:lang w:bidi="ar-JO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5760"/>
        <w:gridCol w:w="3780"/>
      </w:tblGrid>
      <w:tr w:rsidR="00731FED" w:rsidRPr="00731FED" w:rsidTr="002954D2">
        <w:trPr>
          <w:trHeight w:val="396"/>
        </w:trPr>
        <w:tc>
          <w:tcPr>
            <w:tcW w:w="5760" w:type="dxa"/>
            <w:shd w:val="clear" w:color="auto" w:fill="auto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731FED"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عنوان</w:t>
            </w:r>
            <w:r w:rsidRPr="00731FED">
              <w:rPr>
                <w:rFonts w:ascii="Candara" w:eastAsia="Times New Roman" w:hAnsi="Candara" w:cs="Times New Roman" w:hint="cs"/>
                <w:color w:val="7F7F7F"/>
                <w:sz w:val="24"/>
                <w:szCs w:val="24"/>
                <w:rtl/>
              </w:rPr>
              <w:t xml:space="preserve"> </w:t>
            </w:r>
            <w:r w:rsidRPr="00731FED"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الرسالة</w:t>
            </w:r>
          </w:p>
        </w:tc>
        <w:tc>
          <w:tcPr>
            <w:tcW w:w="3780" w:type="dxa"/>
            <w:shd w:val="clear" w:color="auto" w:fill="auto"/>
            <w:vAlign w:val="center"/>
          </w:tcPr>
          <w:p w:rsidR="00731FED" w:rsidRPr="00731FED" w:rsidRDefault="00731FED" w:rsidP="00731FED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731FED">
              <w:rPr>
                <w:rFonts w:ascii="Candara" w:eastAsia="Times New Roman" w:hAnsi="Candara" w:cs="Khalid Art bold" w:hint="cs"/>
                <w:color w:val="7F7F7F"/>
                <w:sz w:val="28"/>
                <w:szCs w:val="28"/>
                <w:rtl/>
              </w:rPr>
              <w:t>اسم الطالب</w:t>
            </w:r>
          </w:p>
        </w:tc>
      </w:tr>
    </w:tbl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محمد بشبشة - تحليل البيانات الضخمة باستخدام </w:t>
      </w:r>
      <w:r w:rsidRPr="000B2EB5">
        <w:rPr>
          <w:rFonts w:ascii="Times New Roman" w:eastAsia="Times New Roman" w:hAnsi="Times New Roman" w:cs="Times New Roman"/>
          <w:sz w:val="24"/>
          <w:szCs w:val="24"/>
          <w:lang w:bidi="ar-JO"/>
        </w:rPr>
        <w:t>Hybrid Harris Hawks Optimizer</w:t>
      </w: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 مع </w:t>
      </w:r>
      <w:r w:rsidRPr="000B2EB5">
        <w:rPr>
          <w:rFonts w:ascii="Times New Roman" w:eastAsia="Times New Roman" w:hAnsi="Times New Roman" w:cs="Times New Roman"/>
          <w:sz w:val="24"/>
          <w:szCs w:val="24"/>
          <w:lang w:bidi="ar-JO"/>
        </w:rPr>
        <w:t>K-mean</w:t>
      </w: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 و </w:t>
      </w:r>
      <w:proofErr w:type="spellStart"/>
      <w:r w:rsidRPr="000B2EB5">
        <w:rPr>
          <w:rFonts w:ascii="Times New Roman" w:eastAsia="Times New Roman" w:hAnsi="Times New Roman" w:cs="Times New Roman"/>
          <w:sz w:val="24"/>
          <w:szCs w:val="24"/>
          <w:lang w:bidi="ar-JO"/>
        </w:rPr>
        <w:t>MapReduce</w:t>
      </w:r>
      <w:proofErr w:type="spellEnd"/>
      <w:r w:rsidRPr="000B2EB5">
        <w:rPr>
          <w:rFonts w:ascii="Times New Roman" w:eastAsia="Times New Roman" w:hAnsi="Times New Roman" w:cs="Times New Roman"/>
          <w:sz w:val="24"/>
          <w:szCs w:val="24"/>
          <w:lang w:bidi="ar-JO"/>
        </w:rPr>
        <w:t xml:space="preserve"> Framework</w:t>
      </w: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.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ندى خليل - خوارزمية مفترسة بحرية معززة لتجزئة الصور متعددة المستويات.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محمد الخرابشة - خوارزمية تحسين الجندب الهجينة لجدولة فعالة للطاقة في المنازل الذكية.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أحمد زيادة - جدولة فعالة للطاقة في المنازل الذكية باستخدام خوارزمية تحسين </w:t>
      </w:r>
      <w:r w:rsidRPr="000B2EB5">
        <w:rPr>
          <w:rFonts w:ascii="Times New Roman" w:eastAsia="Times New Roman" w:hAnsi="Times New Roman" w:cs="Times New Roman"/>
          <w:sz w:val="24"/>
          <w:szCs w:val="24"/>
          <w:lang w:bidi="ar-JO"/>
        </w:rPr>
        <w:t>Grasshopper</w:t>
      </w: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 الهجينة مع تحسين التطور التفاضلي.</w:t>
      </w:r>
    </w:p>
    <w:p w:rsidR="00731FED" w:rsidRPr="00731FED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أكرم جمال الدليمي - تحسين طريقة اختيار الميزات لمهام التنقيب في البيانات على أساس تقنية التهجين.</w:t>
      </w:r>
    </w:p>
    <w:p w:rsid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14"/>
          <w:szCs w:val="14"/>
          <w:rtl/>
          <w:lang w:bidi="ar-JO"/>
        </w:rPr>
      </w:pPr>
    </w:p>
    <w:p w:rsidR="00731FED" w:rsidRPr="00731FED" w:rsidRDefault="00731FED" w:rsidP="00731FED">
      <w:pPr>
        <w:bidi/>
        <w:spacing w:after="0" w:line="240" w:lineRule="auto"/>
        <w:ind w:left="-604" w:right="-630"/>
        <w:rPr>
          <w:rFonts w:ascii="Candara" w:eastAsia="Times New Roman" w:hAnsi="Candara" w:cs="Khalid Art bold"/>
          <w:b/>
          <w:caps/>
          <w:smallCaps/>
          <w:sz w:val="28"/>
          <w:szCs w:val="28"/>
          <w:rtl/>
        </w:rPr>
      </w:pPr>
      <w:r w:rsidRPr="00731FED">
        <w:rPr>
          <w:rFonts w:ascii="Candara" w:eastAsia="Times New Roman" w:hAnsi="Candara" w:cs="Khalid Art bold" w:hint="cs"/>
          <w:b/>
          <w:caps/>
          <w:smallCaps/>
          <w:sz w:val="28"/>
          <w:szCs w:val="28"/>
          <w:rtl/>
        </w:rPr>
        <w:t>المعرفون</w:t>
      </w:r>
    </w:p>
    <w:p w:rsid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  <w:r w:rsidRPr="00731FED">
        <w:rPr>
          <w:rFonts w:ascii="Times New Roman" w:eastAsia="Times New Roman" w:hAnsi="Times New Roman" w:cs="Khalid Art bold" w:hint="cs"/>
          <w:sz w:val="16"/>
          <w:szCs w:val="16"/>
          <w:rtl/>
          <w:lang w:bidi="ar-JO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731FED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Khalid Art bold"/>
          <w:sz w:val="16"/>
          <w:szCs w:val="16"/>
          <w:rtl/>
          <w:lang w:bidi="ar-JO"/>
        </w:rPr>
      </w:pPr>
    </w:p>
    <w:p w:rsidR="00731FED" w:rsidRPr="000B2EB5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أ.د.محمد عطير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قسم هندسة البرمجيات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جامعة عمان العربية.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البريد الإلكتروني: </w:t>
      </w:r>
      <w:r w:rsidRPr="000B2EB5">
        <w:rPr>
          <w:rFonts w:ascii="Times New Roman" w:eastAsia="Times New Roman" w:hAnsi="Times New Roman" w:cs="Times New Roman"/>
          <w:sz w:val="24"/>
          <w:szCs w:val="24"/>
          <w:lang w:bidi="ar-JO"/>
        </w:rPr>
        <w:t>otair@aau.edu.jo</w:t>
      </w: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 الجوال: +962795208308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زميل في جامعة عمان العربية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الأستاذ المساعد د. خلدون دو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قسم ادارة الاعمال،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جامعة دروري.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البريد الإلكتروني: </w:t>
      </w:r>
      <w:r w:rsidRPr="000B2EB5">
        <w:rPr>
          <w:rFonts w:ascii="Times New Roman" w:eastAsia="Times New Roman" w:hAnsi="Times New Roman" w:cs="Times New Roman"/>
          <w:sz w:val="24"/>
          <w:szCs w:val="24"/>
          <w:lang w:bidi="ar-JO"/>
        </w:rPr>
        <w:t>kdhou@drury.edu</w:t>
      </w: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 الجوال: +16196469437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شريك البحث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   الأستاذ الدكتور علي ديابات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قسم الهندسة المدنية والحضرية ،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جامعة نيويورك ، أبو ظبي.</w:t>
      </w:r>
    </w:p>
    <w:p w:rsidR="000B2EB5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بريد إلكتروني: </w:t>
      </w:r>
      <w:r w:rsidRPr="000B2EB5">
        <w:rPr>
          <w:rFonts w:ascii="Times New Roman" w:eastAsia="Times New Roman" w:hAnsi="Times New Roman" w:cs="Times New Roman"/>
          <w:sz w:val="24"/>
          <w:szCs w:val="24"/>
          <w:lang w:bidi="ar-JO"/>
        </w:rPr>
        <w:t>Diabat@nyu.edu</w:t>
      </w: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 xml:space="preserve"> جوال: +9715505367576</w:t>
      </w:r>
    </w:p>
    <w:p w:rsidR="00731FED" w:rsidRPr="000B2EB5" w:rsidRDefault="000B2EB5" w:rsidP="000B2EB5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</w:pPr>
      <w:r w:rsidRPr="000B2EB5">
        <w:rPr>
          <w:rFonts w:ascii="Times New Roman" w:eastAsia="Times New Roman" w:hAnsi="Times New Roman" w:cs="Times New Roman"/>
          <w:sz w:val="24"/>
          <w:szCs w:val="24"/>
          <w:rtl/>
          <w:lang w:bidi="ar-JO"/>
        </w:rPr>
        <w:t>شريك البحث</w:t>
      </w:r>
    </w:p>
    <w:p w:rsidR="00731FED" w:rsidRPr="000B2EB5" w:rsidRDefault="00731FED" w:rsidP="00731FED">
      <w:pPr>
        <w:bidi/>
        <w:spacing w:after="0" w:line="240" w:lineRule="auto"/>
        <w:ind w:left="-604" w:right="-630"/>
        <w:rPr>
          <w:rFonts w:ascii="Times New Roman" w:eastAsia="Times New Roman" w:hAnsi="Times New Roman" w:cs="Times New Roman"/>
          <w:sz w:val="24"/>
          <w:szCs w:val="24"/>
          <w:lang w:bidi="ar-JO"/>
        </w:rPr>
      </w:pPr>
    </w:p>
    <w:sectPr w:rsidR="00731FED" w:rsidRPr="000B2EB5" w:rsidSect="00FC0F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350" w:left="1890" w:header="36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75DB" w:rsidRDefault="00CA75DB" w:rsidP="006466DF">
      <w:pPr>
        <w:spacing w:after="0" w:line="240" w:lineRule="auto"/>
      </w:pPr>
      <w:r>
        <w:separator/>
      </w:r>
    </w:p>
  </w:endnote>
  <w:endnote w:type="continuationSeparator" w:id="0">
    <w:p w:rsidR="00CA75DB" w:rsidRDefault="00CA75DB" w:rsidP="00646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halid Art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6AE7" w:rsidRDefault="005F6AE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33"/>
      <w:gridCol w:w="6381"/>
      <w:gridCol w:w="936"/>
    </w:tblGrid>
    <w:tr w:rsidR="00710ECF" w:rsidTr="00F20BB8">
      <w:tc>
        <w:tcPr>
          <w:tcW w:w="1233" w:type="dxa"/>
        </w:tcPr>
        <w:p w:rsidR="00710ECF" w:rsidRDefault="00710ECF">
          <w:pPr>
            <w:pStyle w:val="Footer"/>
          </w:pPr>
          <w:r>
            <w:object w:dxaOrig="8071" w:dyaOrig="613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1pt;height:39pt" o:ole="">
                <v:imagedata r:id="rId1" o:title=""/>
              </v:shape>
              <o:OLEObject Type="Embed" ProgID="PBrush" ShapeID="_x0000_i1025" DrawAspect="Content" ObjectID="_1694123427" r:id="rId2"/>
            </w:object>
          </w:r>
        </w:p>
      </w:tc>
      <w:tc>
        <w:tcPr>
          <w:tcW w:w="6516" w:type="dxa"/>
          <w:vAlign w:val="center"/>
        </w:tcPr>
        <w:p w:rsidR="00936C6E" w:rsidRPr="00936C6E" w:rsidRDefault="00936C6E" w:rsidP="005F6AE7">
          <w:pPr>
            <w:rPr>
              <w:rFonts w:ascii="Agency FB" w:eastAsia="Times New Roman" w:hAnsi="Agency FB" w:cs="Times New Roman"/>
              <w:sz w:val="20"/>
              <w:szCs w:val="20"/>
            </w:rPr>
          </w:pPr>
          <w:r>
            <w:rPr>
              <w:rFonts w:ascii="Agency FB" w:eastAsia="Times New Roman" w:hAnsi="Agency FB" w:cs="Times New Roman"/>
              <w:sz w:val="20"/>
              <w:szCs w:val="20"/>
            </w:rPr>
            <w:t>F0</w:t>
          </w:r>
          <w:r w:rsidR="005F6AE7">
            <w:rPr>
              <w:rFonts w:ascii="Agency FB" w:eastAsia="Times New Roman" w:hAnsi="Agency FB" w:cs="Times New Roman"/>
              <w:sz w:val="20"/>
              <w:szCs w:val="20"/>
            </w:rPr>
            <w:t>96</w:t>
          </w:r>
          <w:r>
            <w:rPr>
              <w:rFonts w:ascii="Agency FB" w:eastAsia="Times New Roman" w:hAnsi="Agency FB" w:cs="Times New Roman"/>
              <w:sz w:val="20"/>
              <w:szCs w:val="20"/>
            </w:rPr>
            <w:t>,</w:t>
          </w:r>
          <w:r w:rsidRPr="00936C6E">
            <w:rPr>
              <w:rFonts w:ascii="Agency FB" w:eastAsia="Times New Roman" w:hAnsi="Agency FB" w:cs="Times New Roman"/>
              <w:sz w:val="20"/>
              <w:szCs w:val="20"/>
            </w:rPr>
            <w:t xml:space="preserve"> Rev. a</w:t>
          </w:r>
        </w:p>
        <w:p w:rsidR="00710ECF" w:rsidRDefault="00EB649F" w:rsidP="009E71B9">
          <w:pPr>
            <w:pStyle w:val="Footer"/>
            <w:tabs>
              <w:tab w:val="clear" w:pos="4680"/>
              <w:tab w:val="clear" w:pos="9360"/>
            </w:tabs>
            <w:ind w:left="342" w:hanging="342"/>
          </w:pPr>
          <w:r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 xml:space="preserve">Ref.: 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 xml:space="preserve">Deans' Council Session 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(13/2018-2019), 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val="x-none" w:eastAsia="x-none" w:bidi="ar-JO"/>
            </w:rPr>
            <w:t>Decision No.: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15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val="x-none" w:eastAsia="x-none" w:bidi="ar-JO"/>
            </w:rPr>
            <w:t>, Date: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10/12/2018</w:t>
          </w:r>
        </w:p>
      </w:tc>
      <w:tc>
        <w:tcPr>
          <w:tcW w:w="891" w:type="dxa"/>
          <w:vAlign w:val="center"/>
        </w:tcPr>
        <w:p w:rsidR="00710ECF" w:rsidRDefault="00EB649F" w:rsidP="00CF6AF3">
          <w:pPr>
            <w:pStyle w:val="Footer"/>
            <w:bidi/>
            <w:jc w:val="center"/>
          </w:pPr>
          <w:r w:rsidRPr="00255678">
            <w:rPr>
              <w:rFonts w:ascii="Calibri" w:eastAsia="Calibri" w:hAnsi="Calibri" w:cs="Arial"/>
              <w:noProof/>
            </w:rPr>
            <w:drawing>
              <wp:inline distT="0" distB="0" distL="0" distR="0" wp14:anchorId="00D4A778" wp14:editId="792966BB">
                <wp:extent cx="451485" cy="451485"/>
                <wp:effectExtent l="0" t="0" r="5715" b="5715"/>
                <wp:docPr id="24" name="Picture 24" descr="qa2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qa2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1485" cy="451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F20BB8" w:rsidRPr="00F20BB8" w:rsidRDefault="00F20BB8" w:rsidP="00F20BB8">
    <w:pPr>
      <w:spacing w:after="0" w:line="240" w:lineRule="auto"/>
      <w:ind w:left="-90" w:right="-172"/>
      <w:jc w:val="center"/>
      <w:rPr>
        <w:rFonts w:ascii="Times New Roman" w:eastAsia="Times New Roman" w:hAnsi="Times New Roman" w:cs="Times New Roman"/>
        <w:sz w:val="16"/>
        <w:szCs w:val="16"/>
        <w:rtl/>
        <w:lang w:bidi="ar-JO"/>
      </w:rPr>
    </w:pPr>
    <w:r w:rsidRPr="00F20BB8">
      <w:rPr>
        <w:rFonts w:ascii="Agency FB" w:eastAsia="Times New Roman" w:hAnsi="Agency FB" w:cs="Times New Roman"/>
        <w:sz w:val="20"/>
        <w:szCs w:val="20"/>
      </w:rPr>
      <w:fldChar w:fldCharType="begin"/>
    </w:r>
    <w:r w:rsidRPr="00F20BB8">
      <w:rPr>
        <w:rFonts w:ascii="Agency FB" w:eastAsia="Times New Roman" w:hAnsi="Agency FB" w:cs="Times New Roman"/>
        <w:sz w:val="20"/>
        <w:szCs w:val="20"/>
      </w:rPr>
      <w:instrText xml:space="preserve"> PAGE </w:instrText>
    </w:r>
    <w:r w:rsidRPr="00F20BB8">
      <w:rPr>
        <w:rFonts w:ascii="Agency FB" w:eastAsia="Times New Roman" w:hAnsi="Agency FB" w:cs="Times New Roman"/>
        <w:sz w:val="20"/>
        <w:szCs w:val="20"/>
      </w:rPr>
      <w:fldChar w:fldCharType="separate"/>
    </w:r>
    <w:r w:rsidR="00D71CD4">
      <w:rPr>
        <w:rFonts w:ascii="Agency FB" w:eastAsia="Times New Roman" w:hAnsi="Agency FB" w:cs="Times New Roman"/>
        <w:noProof/>
        <w:sz w:val="20"/>
        <w:szCs w:val="20"/>
      </w:rPr>
      <w:t>19</w:t>
    </w:r>
    <w:r w:rsidRPr="00F20BB8">
      <w:rPr>
        <w:rFonts w:ascii="Agency FB" w:eastAsia="Times New Roman" w:hAnsi="Agency FB" w:cs="Times New Roman"/>
        <w:sz w:val="20"/>
        <w:szCs w:val="20"/>
      </w:rPr>
      <w:fldChar w:fldCharType="end"/>
    </w:r>
    <w:r w:rsidRPr="00F20BB8">
      <w:rPr>
        <w:rFonts w:ascii="Agency FB" w:eastAsia="Times New Roman" w:hAnsi="Agency FB" w:cs="Times New Roman"/>
        <w:b/>
        <w:bCs/>
        <w:sz w:val="20"/>
        <w:szCs w:val="20"/>
      </w:rPr>
      <w:t>-</w:t>
    </w:r>
    <w:r w:rsidRPr="00F20BB8">
      <w:rPr>
        <w:rFonts w:ascii="Agency FB" w:eastAsia="Times New Roman" w:hAnsi="Agency FB" w:cs="Times New Roman"/>
        <w:sz w:val="20"/>
        <w:szCs w:val="20"/>
      </w:rPr>
      <w:fldChar w:fldCharType="begin"/>
    </w:r>
    <w:r w:rsidRPr="00F20BB8">
      <w:rPr>
        <w:rFonts w:ascii="Agency FB" w:eastAsia="Times New Roman" w:hAnsi="Agency FB" w:cs="Times New Roman"/>
        <w:sz w:val="20"/>
        <w:szCs w:val="20"/>
      </w:rPr>
      <w:instrText xml:space="preserve"> NUMPAGES </w:instrText>
    </w:r>
    <w:r w:rsidRPr="00F20BB8">
      <w:rPr>
        <w:rFonts w:ascii="Agency FB" w:eastAsia="Times New Roman" w:hAnsi="Agency FB" w:cs="Times New Roman"/>
        <w:sz w:val="20"/>
        <w:szCs w:val="20"/>
      </w:rPr>
      <w:fldChar w:fldCharType="separate"/>
    </w:r>
    <w:r w:rsidR="00D71CD4">
      <w:rPr>
        <w:rFonts w:ascii="Agency FB" w:eastAsia="Times New Roman" w:hAnsi="Agency FB" w:cs="Times New Roman"/>
        <w:noProof/>
        <w:sz w:val="20"/>
        <w:szCs w:val="20"/>
      </w:rPr>
      <w:t>19</w:t>
    </w:r>
    <w:r w:rsidRPr="00F20BB8">
      <w:rPr>
        <w:rFonts w:ascii="Agency FB" w:eastAsia="Times New Roman" w:hAnsi="Agency FB" w:cs="Times New Roman"/>
        <w:sz w:val="20"/>
        <w:szCs w:val="20"/>
      </w:rPr>
      <w:fldChar w:fldCharType="end"/>
    </w:r>
  </w:p>
  <w:p w:rsidR="00710ECF" w:rsidRPr="00D83BC2" w:rsidRDefault="00710ECF" w:rsidP="00D83BC2">
    <w:pPr>
      <w:spacing w:after="0" w:line="240" w:lineRule="auto"/>
      <w:ind w:right="-91"/>
      <w:rPr>
        <w:sz w:val="4"/>
        <w:szCs w:val="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6AE7" w:rsidRDefault="005F6A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75DB" w:rsidRDefault="00CA75DB" w:rsidP="006466DF">
      <w:pPr>
        <w:spacing w:after="0" w:line="240" w:lineRule="auto"/>
      </w:pPr>
      <w:r>
        <w:separator/>
      </w:r>
    </w:p>
  </w:footnote>
  <w:footnote w:type="continuationSeparator" w:id="0">
    <w:p w:rsidR="00CA75DB" w:rsidRDefault="00CA75DB" w:rsidP="006466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6AE7" w:rsidRDefault="005F6AE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ickThinSmallGap" w:sz="24" w:space="0" w:color="17365D" w:themeColor="text2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550"/>
    </w:tblGrid>
    <w:tr w:rsidR="00243A8D" w:rsidTr="00AF218A">
      <w:trPr>
        <w:trHeight w:val="724"/>
      </w:trPr>
      <w:tc>
        <w:tcPr>
          <w:tcW w:w="8630" w:type="dxa"/>
        </w:tcPr>
        <w:p w:rsidR="00243A8D" w:rsidRDefault="00243A8D" w:rsidP="009E71B9">
          <w:pPr>
            <w:pStyle w:val="Header"/>
            <w:jc w:val="center"/>
          </w:pPr>
          <w:r w:rsidRPr="0072326C">
            <w:rPr>
              <w:rFonts w:ascii="Calibri" w:eastAsia="Calibri" w:hAnsi="Calibri" w:cs="Arial"/>
              <w:noProof/>
            </w:rPr>
            <w:drawing>
              <wp:inline distT="0" distB="0" distL="0" distR="0" wp14:anchorId="39B3684A" wp14:editId="32B4AEAF">
                <wp:extent cx="4827772" cy="523875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48671" cy="5261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E71B9" w:rsidTr="009E71B9">
      <w:tc>
        <w:tcPr>
          <w:tcW w:w="8630" w:type="dxa"/>
        </w:tcPr>
        <w:p w:rsidR="009E71B9" w:rsidRPr="00C82F56" w:rsidRDefault="009E71B9" w:rsidP="009E71B9">
          <w:pPr>
            <w:pStyle w:val="Header"/>
            <w:bidi/>
            <w:jc w:val="center"/>
            <w:rPr>
              <w:rFonts w:ascii="Agency FB" w:hAnsi="Agency FB" w:cs="Khalid Art bold"/>
              <w:sz w:val="32"/>
              <w:szCs w:val="32"/>
              <w:rtl/>
              <w:lang w:bidi="ar-JO"/>
            </w:rPr>
          </w:pPr>
          <w:r>
            <w:rPr>
              <w:rFonts w:ascii="Agency FB" w:hAnsi="Agency FB" w:cs="Khalid Art bold" w:hint="cs"/>
              <w:sz w:val="32"/>
              <w:szCs w:val="32"/>
              <w:rtl/>
              <w:lang w:bidi="ar-JO"/>
            </w:rPr>
            <w:t>دائرة الموارد البشرية</w:t>
          </w:r>
        </w:p>
      </w:tc>
    </w:tr>
    <w:tr w:rsidR="009E71B9" w:rsidTr="009E71B9">
      <w:trPr>
        <w:trHeight w:val="468"/>
      </w:trPr>
      <w:tc>
        <w:tcPr>
          <w:tcW w:w="8630" w:type="dxa"/>
        </w:tcPr>
        <w:p w:rsidR="009E71B9" w:rsidRPr="00C82F56" w:rsidRDefault="009E71B9" w:rsidP="009E71B9">
          <w:pPr>
            <w:pStyle w:val="Header"/>
            <w:jc w:val="center"/>
            <w:rPr>
              <w:rFonts w:ascii="Agency FB" w:hAnsi="Agency FB"/>
              <w:b/>
              <w:bCs/>
              <w:sz w:val="28"/>
              <w:szCs w:val="28"/>
              <w:lang w:bidi="ar-EG"/>
            </w:rPr>
          </w:pPr>
          <w:r>
            <w:rPr>
              <w:rFonts w:ascii="Agency FB" w:hAnsi="Agency FB"/>
              <w:b/>
              <w:bCs/>
              <w:sz w:val="28"/>
              <w:szCs w:val="28"/>
              <w:lang w:bidi="ar-EG"/>
            </w:rPr>
            <w:t>Human Resources Department</w:t>
          </w:r>
        </w:p>
      </w:tc>
    </w:tr>
  </w:tbl>
  <w:p w:rsidR="00710ECF" w:rsidRPr="009E71B9" w:rsidRDefault="00710ECF" w:rsidP="00243A8D">
    <w:pPr>
      <w:pStyle w:val="Header"/>
      <w:rPr>
        <w:sz w:val="28"/>
        <w:szCs w:val="2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6AE7" w:rsidRDefault="005F6AE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37D8E"/>
    <w:multiLevelType w:val="hybridMultilevel"/>
    <w:tmpl w:val="0D5CFA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1EA2656"/>
    <w:multiLevelType w:val="hybridMultilevel"/>
    <w:tmpl w:val="94D4EEA6"/>
    <w:lvl w:ilvl="0" w:tplc="78A4C4C0">
      <w:start w:val="1"/>
      <w:numFmt w:val="arabicAlph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6BF0C1B"/>
    <w:multiLevelType w:val="hybridMultilevel"/>
    <w:tmpl w:val="30C20B8A"/>
    <w:lvl w:ilvl="0" w:tplc="4782AD0C">
      <w:start w:val="1"/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>
    <w:nsid w:val="09471499"/>
    <w:multiLevelType w:val="hybridMultilevel"/>
    <w:tmpl w:val="DA324E76"/>
    <w:lvl w:ilvl="0" w:tplc="2CF41212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790F4E"/>
    <w:multiLevelType w:val="hybridMultilevel"/>
    <w:tmpl w:val="B448A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966D76"/>
    <w:multiLevelType w:val="hybridMultilevel"/>
    <w:tmpl w:val="42D43C84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6">
    <w:nsid w:val="0A407897"/>
    <w:multiLevelType w:val="hybridMultilevel"/>
    <w:tmpl w:val="229C3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9B27E7"/>
    <w:multiLevelType w:val="hybridMultilevel"/>
    <w:tmpl w:val="23F01E94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8">
    <w:nsid w:val="111E6AA2"/>
    <w:multiLevelType w:val="hybridMultilevel"/>
    <w:tmpl w:val="4B7AE844"/>
    <w:lvl w:ilvl="0" w:tplc="0409000F">
      <w:start w:val="1"/>
      <w:numFmt w:val="decimal"/>
      <w:lvlText w:val="%1."/>
      <w:lvlJc w:val="left"/>
      <w:pPr>
        <w:ind w:left="444" w:hanging="360"/>
      </w:p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9">
    <w:nsid w:val="23B62E99"/>
    <w:multiLevelType w:val="hybridMultilevel"/>
    <w:tmpl w:val="A81245C6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0">
    <w:nsid w:val="28494215"/>
    <w:multiLevelType w:val="hybridMultilevel"/>
    <w:tmpl w:val="CFBE6A8C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1">
    <w:nsid w:val="29E56D78"/>
    <w:multiLevelType w:val="hybridMultilevel"/>
    <w:tmpl w:val="C186D826"/>
    <w:lvl w:ilvl="0" w:tplc="A7444C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0FA0365"/>
    <w:multiLevelType w:val="hybridMultilevel"/>
    <w:tmpl w:val="E642F2C4"/>
    <w:lvl w:ilvl="0" w:tplc="20A22CA2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7562FD"/>
    <w:multiLevelType w:val="hybridMultilevel"/>
    <w:tmpl w:val="CBCAB8EA"/>
    <w:lvl w:ilvl="0" w:tplc="9C6075E6">
      <w:start w:val="1"/>
      <w:numFmt w:val="arabicAlpha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44B45D61"/>
    <w:multiLevelType w:val="hybridMultilevel"/>
    <w:tmpl w:val="70169D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5120957"/>
    <w:multiLevelType w:val="hybridMultilevel"/>
    <w:tmpl w:val="AB7E7C8E"/>
    <w:lvl w:ilvl="0" w:tplc="F55C8022">
      <w:start w:val="1"/>
      <w:numFmt w:val="decimal"/>
      <w:lvlText w:val="%1."/>
      <w:lvlJc w:val="left"/>
      <w:pPr>
        <w:tabs>
          <w:tab w:val="num" w:pos="1205"/>
        </w:tabs>
        <w:ind w:left="1205" w:hanging="360"/>
      </w:pPr>
      <w:rPr>
        <w:rFonts w:ascii="Agency FB" w:hAnsi="Agency FB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7525C57"/>
    <w:multiLevelType w:val="hybridMultilevel"/>
    <w:tmpl w:val="31282C74"/>
    <w:lvl w:ilvl="0" w:tplc="E4F2B6E2">
      <w:start w:val="1"/>
      <w:numFmt w:val="decimal"/>
      <w:lvlText w:val="%1."/>
      <w:lvlJc w:val="left"/>
      <w:pPr>
        <w:ind w:left="540" w:hanging="360"/>
      </w:pPr>
      <w:rPr>
        <w:b/>
        <w:bCs/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>
    <w:nsid w:val="4F583006"/>
    <w:multiLevelType w:val="hybridMultilevel"/>
    <w:tmpl w:val="3762F2D6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8">
    <w:nsid w:val="500B6FA4"/>
    <w:multiLevelType w:val="hybridMultilevel"/>
    <w:tmpl w:val="6E9E3174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1223EBF"/>
    <w:multiLevelType w:val="hybridMultilevel"/>
    <w:tmpl w:val="B8AC4D7C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80A10D4"/>
    <w:multiLevelType w:val="hybridMultilevel"/>
    <w:tmpl w:val="6C22E3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58379A0"/>
    <w:multiLevelType w:val="hybridMultilevel"/>
    <w:tmpl w:val="81088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6EF11F3"/>
    <w:multiLevelType w:val="hybridMultilevel"/>
    <w:tmpl w:val="E438EEA0"/>
    <w:lvl w:ilvl="0" w:tplc="20A22CA2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7C04030"/>
    <w:multiLevelType w:val="hybridMultilevel"/>
    <w:tmpl w:val="40988CDC"/>
    <w:lvl w:ilvl="0" w:tplc="51940256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A9C7301"/>
    <w:multiLevelType w:val="hybridMultilevel"/>
    <w:tmpl w:val="AED81142"/>
    <w:lvl w:ilvl="0" w:tplc="FE9C7024">
      <w:start w:val="1"/>
      <w:numFmt w:val="decimal"/>
      <w:lvlText w:val="%1."/>
      <w:lvlJc w:val="left"/>
      <w:pPr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25">
    <w:nsid w:val="7DB31A89"/>
    <w:multiLevelType w:val="hybridMultilevel"/>
    <w:tmpl w:val="D5220AFE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7F413BB1"/>
    <w:multiLevelType w:val="hybridMultilevel"/>
    <w:tmpl w:val="3A9272E8"/>
    <w:lvl w:ilvl="0" w:tplc="AFC483EC">
      <w:start w:val="1"/>
      <w:numFmt w:val="arabicAlpha"/>
      <w:lvlText w:val="%1-"/>
      <w:lvlJc w:val="center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num w:numId="1">
    <w:abstractNumId w:val="25"/>
  </w:num>
  <w:num w:numId="2">
    <w:abstractNumId w:val="26"/>
  </w:num>
  <w:num w:numId="3">
    <w:abstractNumId w:val="18"/>
  </w:num>
  <w:num w:numId="4">
    <w:abstractNumId w:val="16"/>
  </w:num>
  <w:num w:numId="5">
    <w:abstractNumId w:val="14"/>
  </w:num>
  <w:num w:numId="6">
    <w:abstractNumId w:val="19"/>
  </w:num>
  <w:num w:numId="7">
    <w:abstractNumId w:val="1"/>
  </w:num>
  <w:num w:numId="8">
    <w:abstractNumId w:val="0"/>
  </w:num>
  <w:num w:numId="9">
    <w:abstractNumId w:val="2"/>
  </w:num>
  <w:num w:numId="10">
    <w:abstractNumId w:val="4"/>
  </w:num>
  <w:num w:numId="11">
    <w:abstractNumId w:val="8"/>
  </w:num>
  <w:num w:numId="12">
    <w:abstractNumId w:val="11"/>
  </w:num>
  <w:num w:numId="13">
    <w:abstractNumId w:val="21"/>
  </w:num>
  <w:num w:numId="14">
    <w:abstractNumId w:val="3"/>
  </w:num>
  <w:num w:numId="15">
    <w:abstractNumId w:val="6"/>
  </w:num>
  <w:num w:numId="16">
    <w:abstractNumId w:val="20"/>
  </w:num>
  <w:num w:numId="17">
    <w:abstractNumId w:val="22"/>
  </w:num>
  <w:num w:numId="18">
    <w:abstractNumId w:val="12"/>
  </w:num>
  <w:num w:numId="19">
    <w:abstractNumId w:val="9"/>
  </w:num>
  <w:num w:numId="20">
    <w:abstractNumId w:val="10"/>
  </w:num>
  <w:num w:numId="21">
    <w:abstractNumId w:val="5"/>
  </w:num>
  <w:num w:numId="22">
    <w:abstractNumId w:val="7"/>
  </w:num>
  <w:num w:numId="23">
    <w:abstractNumId w:val="17"/>
  </w:num>
  <w:num w:numId="24">
    <w:abstractNumId w:val="23"/>
  </w:num>
  <w:num w:numId="25">
    <w:abstractNumId w:val="24"/>
  </w:num>
  <w:num w:numId="26">
    <w:abstractNumId w:val="13"/>
  </w:num>
  <w:num w:numId="27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ar-JO" w:vendorID="64" w:dllVersion="131078" w:nlCheck="1" w:checkStyle="0"/>
  <w:activeWritingStyle w:appName="MSWord" w:lang="en-US" w:vendorID="64" w:dllVersion="131078" w:nlCheck="1" w:checkStyle="1"/>
  <w:activeWritingStyle w:appName="MSWord" w:lang="ar-SA" w:vendorID="64" w:dllVersion="131078" w:nlCheck="1" w:checkStyle="0"/>
  <w:activeWritingStyle w:appName="MSWord" w:lang="ar-LB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MDQwsjQyMjI2szBU0lEKTi0uzszPAykwrAUAnr47cywAAAA="/>
  </w:docVars>
  <w:rsids>
    <w:rsidRoot w:val="004D6299"/>
    <w:rsid w:val="00002E04"/>
    <w:rsid w:val="00006D35"/>
    <w:rsid w:val="000200C2"/>
    <w:rsid w:val="00040178"/>
    <w:rsid w:val="0004599E"/>
    <w:rsid w:val="00077FE7"/>
    <w:rsid w:val="000853EB"/>
    <w:rsid w:val="00085605"/>
    <w:rsid w:val="000863FB"/>
    <w:rsid w:val="0009102F"/>
    <w:rsid w:val="000A0612"/>
    <w:rsid w:val="000B2EB5"/>
    <w:rsid w:val="000B5659"/>
    <w:rsid w:val="000C7F89"/>
    <w:rsid w:val="000D0C31"/>
    <w:rsid w:val="000E0DE0"/>
    <w:rsid w:val="000E236F"/>
    <w:rsid w:val="001106D1"/>
    <w:rsid w:val="00120937"/>
    <w:rsid w:val="00121DCC"/>
    <w:rsid w:val="001272E8"/>
    <w:rsid w:val="001277E3"/>
    <w:rsid w:val="00130B6C"/>
    <w:rsid w:val="001321BA"/>
    <w:rsid w:val="00136398"/>
    <w:rsid w:val="00154024"/>
    <w:rsid w:val="00175DEE"/>
    <w:rsid w:val="00186614"/>
    <w:rsid w:val="0019541B"/>
    <w:rsid w:val="001A3F1C"/>
    <w:rsid w:val="001B355F"/>
    <w:rsid w:val="001B667A"/>
    <w:rsid w:val="001F522A"/>
    <w:rsid w:val="00201466"/>
    <w:rsid w:val="00231E05"/>
    <w:rsid w:val="002326DA"/>
    <w:rsid w:val="00236892"/>
    <w:rsid w:val="00242744"/>
    <w:rsid w:val="00243A8D"/>
    <w:rsid w:val="00253F5E"/>
    <w:rsid w:val="002573AB"/>
    <w:rsid w:val="0026357B"/>
    <w:rsid w:val="0027383D"/>
    <w:rsid w:val="002747CC"/>
    <w:rsid w:val="00280D23"/>
    <w:rsid w:val="00282E8F"/>
    <w:rsid w:val="002937EF"/>
    <w:rsid w:val="002A006A"/>
    <w:rsid w:val="002A39C3"/>
    <w:rsid w:val="002A78B3"/>
    <w:rsid w:val="002C3A74"/>
    <w:rsid w:val="002D0AE3"/>
    <w:rsid w:val="002F23D9"/>
    <w:rsid w:val="00311276"/>
    <w:rsid w:val="003346B3"/>
    <w:rsid w:val="00352970"/>
    <w:rsid w:val="00365BBF"/>
    <w:rsid w:val="003714B6"/>
    <w:rsid w:val="00392E5E"/>
    <w:rsid w:val="003A3488"/>
    <w:rsid w:val="003D1FBF"/>
    <w:rsid w:val="00410B6D"/>
    <w:rsid w:val="00412E0B"/>
    <w:rsid w:val="0045375A"/>
    <w:rsid w:val="004544C8"/>
    <w:rsid w:val="00460509"/>
    <w:rsid w:val="00463893"/>
    <w:rsid w:val="00472573"/>
    <w:rsid w:val="0047556F"/>
    <w:rsid w:val="00480DF1"/>
    <w:rsid w:val="0048644E"/>
    <w:rsid w:val="00492792"/>
    <w:rsid w:val="004A29F6"/>
    <w:rsid w:val="004A65B8"/>
    <w:rsid w:val="004B1D4F"/>
    <w:rsid w:val="004D6299"/>
    <w:rsid w:val="004E5790"/>
    <w:rsid w:val="004F6864"/>
    <w:rsid w:val="005001DE"/>
    <w:rsid w:val="00505B24"/>
    <w:rsid w:val="005060B9"/>
    <w:rsid w:val="00507E68"/>
    <w:rsid w:val="005415FD"/>
    <w:rsid w:val="00544216"/>
    <w:rsid w:val="00550248"/>
    <w:rsid w:val="005523F2"/>
    <w:rsid w:val="005658B4"/>
    <w:rsid w:val="00577E24"/>
    <w:rsid w:val="00580BAB"/>
    <w:rsid w:val="005813FD"/>
    <w:rsid w:val="00586A42"/>
    <w:rsid w:val="005A3FF2"/>
    <w:rsid w:val="005A705C"/>
    <w:rsid w:val="005B0EFA"/>
    <w:rsid w:val="005B5FA0"/>
    <w:rsid w:val="005C1328"/>
    <w:rsid w:val="005F3581"/>
    <w:rsid w:val="005F6AE7"/>
    <w:rsid w:val="006134A8"/>
    <w:rsid w:val="00614DAC"/>
    <w:rsid w:val="006241FA"/>
    <w:rsid w:val="0062540D"/>
    <w:rsid w:val="0063146E"/>
    <w:rsid w:val="00645D27"/>
    <w:rsid w:val="006466DF"/>
    <w:rsid w:val="00655A68"/>
    <w:rsid w:val="00655B5F"/>
    <w:rsid w:val="00666E85"/>
    <w:rsid w:val="00667095"/>
    <w:rsid w:val="00676482"/>
    <w:rsid w:val="00696239"/>
    <w:rsid w:val="006A57DE"/>
    <w:rsid w:val="006B5ED4"/>
    <w:rsid w:val="006C1067"/>
    <w:rsid w:val="006D1399"/>
    <w:rsid w:val="006D595A"/>
    <w:rsid w:val="006D75DC"/>
    <w:rsid w:val="006E2A65"/>
    <w:rsid w:val="006F328E"/>
    <w:rsid w:val="006F497F"/>
    <w:rsid w:val="006F7F63"/>
    <w:rsid w:val="00710ECF"/>
    <w:rsid w:val="007230A4"/>
    <w:rsid w:val="0072609A"/>
    <w:rsid w:val="00730CE2"/>
    <w:rsid w:val="00731FED"/>
    <w:rsid w:val="007325B7"/>
    <w:rsid w:val="0074309A"/>
    <w:rsid w:val="00765040"/>
    <w:rsid w:val="0077126F"/>
    <w:rsid w:val="0077314A"/>
    <w:rsid w:val="00795B95"/>
    <w:rsid w:val="007D1EC2"/>
    <w:rsid w:val="007D42DC"/>
    <w:rsid w:val="007D6A6F"/>
    <w:rsid w:val="007E5B5C"/>
    <w:rsid w:val="007E7272"/>
    <w:rsid w:val="007F29FB"/>
    <w:rsid w:val="008168AF"/>
    <w:rsid w:val="00823AF5"/>
    <w:rsid w:val="00825EBB"/>
    <w:rsid w:val="00837340"/>
    <w:rsid w:val="00843895"/>
    <w:rsid w:val="00844F91"/>
    <w:rsid w:val="00847301"/>
    <w:rsid w:val="00884827"/>
    <w:rsid w:val="0088750D"/>
    <w:rsid w:val="008878DD"/>
    <w:rsid w:val="00892042"/>
    <w:rsid w:val="008A4FE4"/>
    <w:rsid w:val="008A5220"/>
    <w:rsid w:val="008D48FF"/>
    <w:rsid w:val="008F1533"/>
    <w:rsid w:val="00912D2C"/>
    <w:rsid w:val="00913255"/>
    <w:rsid w:val="00926CEF"/>
    <w:rsid w:val="00936C6E"/>
    <w:rsid w:val="00946388"/>
    <w:rsid w:val="00954A81"/>
    <w:rsid w:val="00962269"/>
    <w:rsid w:val="009667A0"/>
    <w:rsid w:val="00980AF0"/>
    <w:rsid w:val="00985CC1"/>
    <w:rsid w:val="00991A79"/>
    <w:rsid w:val="00994195"/>
    <w:rsid w:val="00997123"/>
    <w:rsid w:val="00997924"/>
    <w:rsid w:val="00997F92"/>
    <w:rsid w:val="009A3FA5"/>
    <w:rsid w:val="009C4F42"/>
    <w:rsid w:val="009D2204"/>
    <w:rsid w:val="009D2C0E"/>
    <w:rsid w:val="009D62C6"/>
    <w:rsid w:val="009E71B9"/>
    <w:rsid w:val="009F44D3"/>
    <w:rsid w:val="00A20EA4"/>
    <w:rsid w:val="00A42D25"/>
    <w:rsid w:val="00A446BA"/>
    <w:rsid w:val="00A567DE"/>
    <w:rsid w:val="00A6392A"/>
    <w:rsid w:val="00A7061A"/>
    <w:rsid w:val="00A70712"/>
    <w:rsid w:val="00A71719"/>
    <w:rsid w:val="00A854E1"/>
    <w:rsid w:val="00A91E31"/>
    <w:rsid w:val="00A950D9"/>
    <w:rsid w:val="00AB193F"/>
    <w:rsid w:val="00AB3DE6"/>
    <w:rsid w:val="00AC4271"/>
    <w:rsid w:val="00AD623A"/>
    <w:rsid w:val="00AE37D1"/>
    <w:rsid w:val="00AF218A"/>
    <w:rsid w:val="00AF6498"/>
    <w:rsid w:val="00B0375F"/>
    <w:rsid w:val="00B14679"/>
    <w:rsid w:val="00B14972"/>
    <w:rsid w:val="00B25C80"/>
    <w:rsid w:val="00B26381"/>
    <w:rsid w:val="00B3433A"/>
    <w:rsid w:val="00B35AD3"/>
    <w:rsid w:val="00B37BFC"/>
    <w:rsid w:val="00B62CAF"/>
    <w:rsid w:val="00B63486"/>
    <w:rsid w:val="00B6447D"/>
    <w:rsid w:val="00B778D5"/>
    <w:rsid w:val="00B913CD"/>
    <w:rsid w:val="00B9575A"/>
    <w:rsid w:val="00B95AFE"/>
    <w:rsid w:val="00BB0040"/>
    <w:rsid w:val="00BB152F"/>
    <w:rsid w:val="00BB7A2C"/>
    <w:rsid w:val="00BE44EC"/>
    <w:rsid w:val="00C02A06"/>
    <w:rsid w:val="00C02E55"/>
    <w:rsid w:val="00C11172"/>
    <w:rsid w:val="00C13CF8"/>
    <w:rsid w:val="00C31914"/>
    <w:rsid w:val="00C33F42"/>
    <w:rsid w:val="00C50885"/>
    <w:rsid w:val="00C64FE7"/>
    <w:rsid w:val="00C65281"/>
    <w:rsid w:val="00C721D5"/>
    <w:rsid w:val="00C97A6E"/>
    <w:rsid w:val="00CA75DB"/>
    <w:rsid w:val="00CB22D1"/>
    <w:rsid w:val="00CC1468"/>
    <w:rsid w:val="00CD709F"/>
    <w:rsid w:val="00CE0B8A"/>
    <w:rsid w:val="00CF2FEC"/>
    <w:rsid w:val="00CF6AF3"/>
    <w:rsid w:val="00D03675"/>
    <w:rsid w:val="00D0594F"/>
    <w:rsid w:val="00D36A05"/>
    <w:rsid w:val="00D46208"/>
    <w:rsid w:val="00D47CF9"/>
    <w:rsid w:val="00D53140"/>
    <w:rsid w:val="00D71CD4"/>
    <w:rsid w:val="00D83BC2"/>
    <w:rsid w:val="00DA5EAA"/>
    <w:rsid w:val="00DB2440"/>
    <w:rsid w:val="00DB2D24"/>
    <w:rsid w:val="00DB4D1C"/>
    <w:rsid w:val="00DB6384"/>
    <w:rsid w:val="00DD055F"/>
    <w:rsid w:val="00DE3393"/>
    <w:rsid w:val="00DE7D3F"/>
    <w:rsid w:val="00E074D1"/>
    <w:rsid w:val="00E329A1"/>
    <w:rsid w:val="00E35DA9"/>
    <w:rsid w:val="00E52E53"/>
    <w:rsid w:val="00E71447"/>
    <w:rsid w:val="00E9132B"/>
    <w:rsid w:val="00EA77A6"/>
    <w:rsid w:val="00EB1E38"/>
    <w:rsid w:val="00EB4411"/>
    <w:rsid w:val="00EB649F"/>
    <w:rsid w:val="00EC1377"/>
    <w:rsid w:val="00EC1C77"/>
    <w:rsid w:val="00EC7E7C"/>
    <w:rsid w:val="00F03999"/>
    <w:rsid w:val="00F138DF"/>
    <w:rsid w:val="00F20BB8"/>
    <w:rsid w:val="00F21D50"/>
    <w:rsid w:val="00F815BD"/>
    <w:rsid w:val="00F95300"/>
    <w:rsid w:val="00FA413A"/>
    <w:rsid w:val="00FB7FDE"/>
    <w:rsid w:val="00FC0FAF"/>
    <w:rsid w:val="00FD52EF"/>
    <w:rsid w:val="00FE6C1A"/>
    <w:rsid w:val="00FF12CB"/>
    <w:rsid w:val="00FF6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134E9F4-A5CD-4B04-BAAC-00EFC8454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2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6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6DF"/>
  </w:style>
  <w:style w:type="paragraph" w:styleId="Footer">
    <w:name w:val="footer"/>
    <w:basedOn w:val="Normal"/>
    <w:link w:val="FooterChar"/>
    <w:uiPriority w:val="99"/>
    <w:unhideWhenUsed/>
    <w:rsid w:val="00646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DF"/>
  </w:style>
  <w:style w:type="table" w:styleId="TableGrid">
    <w:name w:val="Table Grid"/>
    <w:basedOn w:val="TableNormal"/>
    <w:uiPriority w:val="59"/>
    <w:rsid w:val="000C7F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3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3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oleObject" Target="embeddings/oleObject1.bin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7C7F2-A41E-468A-A6CE-4702570C3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9</Pages>
  <Words>4840</Words>
  <Characters>27591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323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ship Of Scientific Research</dc:creator>
  <cp:keywords/>
  <dc:description/>
  <cp:lastModifiedBy>user</cp:lastModifiedBy>
  <cp:revision>10</cp:revision>
  <cp:lastPrinted>2018-08-01T11:47:00Z</cp:lastPrinted>
  <dcterms:created xsi:type="dcterms:W3CDTF">2018-08-01T11:44:00Z</dcterms:created>
  <dcterms:modified xsi:type="dcterms:W3CDTF">2021-09-25T22:04:00Z</dcterms:modified>
</cp:coreProperties>
</file>